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4D71" w:rsidRPr="00C929F0" w:rsidRDefault="00DD2671" w:rsidP="00C929F0">
      <w:pPr>
        <w:pStyle w:val="NormalWeb"/>
      </w:pPr>
      <w:r w:rsidRPr="00C929F0">
        <w:rPr>
          <w:rFonts w:asciiTheme="majorHAnsi" w:hAnsiTheme="majorHAnsi" w:cstheme="majorHAnsi"/>
          <w:b/>
        </w:rPr>
        <w:t>To</w:t>
      </w:r>
      <w:r w:rsidRPr="00956811">
        <w:rPr>
          <w:rFonts w:cstheme="minorHAnsi"/>
          <w:b/>
        </w:rPr>
        <w:t>:</w:t>
      </w:r>
      <w:r w:rsidR="00C929F0">
        <w:rPr>
          <w:rFonts w:ascii="Cambria" w:hAnsi="Cambria"/>
          <w:b/>
          <w:bCs/>
        </w:rPr>
        <w:t>Amy Carleton</w:t>
      </w:r>
    </w:p>
    <w:p w:rsidR="00DD2671" w:rsidRPr="00956811" w:rsidRDefault="00DD2671" w:rsidP="00DD2671">
      <w:pPr>
        <w:jc w:val="left"/>
        <w:rPr>
          <w:rFonts w:cstheme="minorHAnsi"/>
          <w:b/>
          <w:sz w:val="24"/>
          <w:szCs w:val="24"/>
        </w:rPr>
      </w:pPr>
      <w:proofErr w:type="spellStart"/>
      <w:r w:rsidRPr="00956811">
        <w:rPr>
          <w:rFonts w:cstheme="minorHAnsi"/>
          <w:b/>
          <w:sz w:val="24"/>
          <w:szCs w:val="24"/>
        </w:rPr>
        <w:t>From:</w:t>
      </w:r>
      <w:r w:rsidR="00C929F0">
        <w:rPr>
          <w:rFonts w:cstheme="minorHAnsi" w:hint="eastAsia"/>
          <w:b/>
          <w:sz w:val="24"/>
          <w:szCs w:val="24"/>
          <w:lang w:eastAsia="zh-CN"/>
        </w:rPr>
        <w:t>YunqiZhu</w:t>
      </w:r>
      <w:proofErr w:type="spellEnd"/>
    </w:p>
    <w:p w:rsidR="00DD2671" w:rsidRPr="00956811" w:rsidRDefault="00DD2671" w:rsidP="00DD2671">
      <w:pPr>
        <w:jc w:val="left"/>
        <w:rPr>
          <w:rFonts w:cstheme="minorHAnsi"/>
          <w:b/>
          <w:sz w:val="24"/>
          <w:szCs w:val="24"/>
        </w:rPr>
      </w:pPr>
      <w:r w:rsidRPr="00956811">
        <w:rPr>
          <w:rFonts w:cstheme="minorHAnsi"/>
          <w:b/>
          <w:sz w:val="24"/>
          <w:szCs w:val="24"/>
        </w:rPr>
        <w:t>Date:</w:t>
      </w:r>
      <w:r w:rsidR="00C929F0">
        <w:rPr>
          <w:rFonts w:cstheme="minorHAnsi"/>
          <w:b/>
          <w:sz w:val="24"/>
          <w:szCs w:val="24"/>
          <w:lang w:eastAsia="zh-CN"/>
        </w:rPr>
        <w:t>November 13, 2019</w:t>
      </w:r>
    </w:p>
    <w:p w:rsidR="00DD2671" w:rsidRPr="00956811" w:rsidRDefault="00DD2671" w:rsidP="00DD2671">
      <w:pPr>
        <w:jc w:val="left"/>
        <w:rPr>
          <w:rFonts w:cstheme="minorHAnsi"/>
          <w:b/>
          <w:sz w:val="24"/>
          <w:szCs w:val="24"/>
        </w:rPr>
      </w:pPr>
      <w:r w:rsidRPr="00956811">
        <w:rPr>
          <w:rFonts w:cstheme="minorHAnsi"/>
          <w:b/>
          <w:sz w:val="24"/>
          <w:szCs w:val="24"/>
        </w:rPr>
        <w:t>RE:</w:t>
      </w:r>
      <w:r w:rsidR="00973251" w:rsidRPr="00956811">
        <w:rPr>
          <w:rFonts w:cstheme="minorHAnsi"/>
          <w:b/>
          <w:sz w:val="24"/>
          <w:szCs w:val="24"/>
        </w:rPr>
        <w:t xml:space="preserve"> Explainer Project:</w:t>
      </w:r>
      <w:r w:rsidR="00A73613" w:rsidRPr="00956811">
        <w:rPr>
          <w:rFonts w:cstheme="minorHAnsi"/>
          <w:b/>
          <w:sz w:val="24"/>
          <w:szCs w:val="24"/>
        </w:rPr>
        <w:t xml:space="preserve"> Influences of culture on nutritional practices in the US</w:t>
      </w:r>
    </w:p>
    <w:p w:rsidR="00973251" w:rsidRPr="00956811" w:rsidRDefault="009E4C2C" w:rsidP="00B04BB4">
      <w:pPr>
        <w:ind w:firstLine="720"/>
        <w:jc w:val="left"/>
        <w:rPr>
          <w:rFonts w:cstheme="minorHAnsi"/>
          <w:sz w:val="24"/>
          <w:szCs w:val="24"/>
        </w:rPr>
      </w:pPr>
      <w:r w:rsidRPr="00956811">
        <w:rPr>
          <w:rFonts w:cstheme="minorHAnsi"/>
          <w:sz w:val="24"/>
          <w:szCs w:val="24"/>
        </w:rPr>
        <w:t>N</w:t>
      </w:r>
      <w:bookmarkStart w:id="0" w:name="_GoBack"/>
      <w:bookmarkEnd w:id="0"/>
      <w:r w:rsidRPr="00956811">
        <w:rPr>
          <w:rFonts w:cstheme="minorHAnsi"/>
          <w:sz w:val="24"/>
          <w:szCs w:val="24"/>
        </w:rPr>
        <w:t>utrition is the most fundamental concept wh</w:t>
      </w:r>
      <w:r w:rsidR="004B3FAC" w:rsidRPr="00956811">
        <w:rPr>
          <w:rFonts w:cstheme="minorHAnsi"/>
          <w:sz w:val="24"/>
          <w:szCs w:val="24"/>
        </w:rPr>
        <w:t>en discussing is</w:t>
      </w:r>
      <w:r w:rsidR="00EB5F9E" w:rsidRPr="00956811">
        <w:rPr>
          <w:rFonts w:cstheme="minorHAnsi"/>
          <w:sz w:val="24"/>
          <w:szCs w:val="24"/>
        </w:rPr>
        <w:t>sues</w:t>
      </w:r>
      <w:r w:rsidR="004B3FAC" w:rsidRPr="00956811">
        <w:rPr>
          <w:rFonts w:cstheme="minorHAnsi"/>
          <w:sz w:val="24"/>
          <w:szCs w:val="24"/>
        </w:rPr>
        <w:t xml:space="preserve"> that affect any form of life.</w:t>
      </w:r>
      <w:r w:rsidR="00EB5F9E" w:rsidRPr="00956811">
        <w:rPr>
          <w:rFonts w:cstheme="minorHAnsi"/>
          <w:sz w:val="24"/>
          <w:szCs w:val="24"/>
        </w:rPr>
        <w:t xml:space="preserve"> For this assignment</w:t>
      </w:r>
      <w:r w:rsidR="003E7D0F">
        <w:rPr>
          <w:rFonts w:cstheme="minorHAnsi"/>
          <w:sz w:val="24"/>
          <w:szCs w:val="24"/>
        </w:rPr>
        <w:t>,</w:t>
      </w:r>
      <w:r w:rsidR="00EB5F9E" w:rsidRPr="00956811">
        <w:rPr>
          <w:rFonts w:cstheme="minorHAnsi"/>
          <w:sz w:val="24"/>
          <w:szCs w:val="24"/>
        </w:rPr>
        <w:t xml:space="preserve"> I intend to </w:t>
      </w:r>
      <w:r w:rsidR="003E7D0F">
        <w:rPr>
          <w:rFonts w:cstheme="minorHAnsi"/>
          <w:sz w:val="24"/>
          <w:szCs w:val="24"/>
        </w:rPr>
        <w:t>examine</w:t>
      </w:r>
      <w:r w:rsidR="00EB5F9E" w:rsidRPr="00956811">
        <w:rPr>
          <w:rFonts w:cstheme="minorHAnsi"/>
          <w:sz w:val="24"/>
          <w:szCs w:val="24"/>
        </w:rPr>
        <w:t xml:space="preserve"> the relationshi</w:t>
      </w:r>
      <w:r w:rsidR="00681CDD" w:rsidRPr="00956811">
        <w:rPr>
          <w:rFonts w:cstheme="minorHAnsi"/>
          <w:sz w:val="24"/>
          <w:szCs w:val="24"/>
        </w:rPr>
        <w:t>p between culture and nutrition</w:t>
      </w:r>
      <w:r w:rsidR="003E7D0F">
        <w:rPr>
          <w:rFonts w:cstheme="minorHAnsi"/>
          <w:sz w:val="24"/>
          <w:szCs w:val="24"/>
        </w:rPr>
        <w:t>,</w:t>
      </w:r>
      <w:r w:rsidR="00681CDD" w:rsidRPr="00956811">
        <w:rPr>
          <w:rFonts w:cstheme="minorHAnsi"/>
          <w:sz w:val="24"/>
          <w:szCs w:val="24"/>
        </w:rPr>
        <w:t xml:space="preserve"> especially in the United States.</w:t>
      </w:r>
      <w:r w:rsidR="00307BC8" w:rsidRPr="00956811">
        <w:rPr>
          <w:rFonts w:cstheme="minorHAnsi"/>
          <w:sz w:val="24"/>
          <w:szCs w:val="24"/>
        </w:rPr>
        <w:t xml:space="preserve"> Every culture in the world has its distinct menu which indicates their food practices.</w:t>
      </w:r>
      <w:r w:rsidR="00B9043F" w:rsidRPr="00956811">
        <w:rPr>
          <w:rFonts w:cstheme="minorHAnsi"/>
          <w:sz w:val="24"/>
          <w:szCs w:val="24"/>
        </w:rPr>
        <w:t xml:space="preserve"> There is too much information going around about what is healthy and what is not which raises so many quest</w:t>
      </w:r>
      <w:r w:rsidR="00D105C1" w:rsidRPr="00956811">
        <w:rPr>
          <w:rFonts w:cstheme="minorHAnsi"/>
          <w:sz w:val="24"/>
          <w:szCs w:val="24"/>
        </w:rPr>
        <w:t xml:space="preserve">ions about the morality of food. Each culture </w:t>
      </w:r>
      <w:r w:rsidR="00E62E37" w:rsidRPr="00956811">
        <w:rPr>
          <w:rFonts w:cstheme="minorHAnsi"/>
          <w:sz w:val="24"/>
          <w:szCs w:val="24"/>
        </w:rPr>
        <w:t xml:space="preserve">has its menu which still gets scrutinized by </w:t>
      </w:r>
      <w:r w:rsidR="00085FE6" w:rsidRPr="00956811">
        <w:rPr>
          <w:rFonts w:cstheme="minorHAnsi"/>
          <w:sz w:val="24"/>
          <w:szCs w:val="24"/>
        </w:rPr>
        <w:t>‘nutritionalexperts; the</w:t>
      </w:r>
      <w:r w:rsidR="00E62E37" w:rsidRPr="00956811">
        <w:rPr>
          <w:rFonts w:cstheme="minorHAnsi"/>
          <w:sz w:val="24"/>
          <w:szCs w:val="24"/>
        </w:rPr>
        <w:t xml:space="preserve"> truth of the matter is that </w:t>
      </w:r>
      <w:r w:rsidR="00085FE6" w:rsidRPr="00956811">
        <w:rPr>
          <w:rFonts w:cstheme="minorHAnsi"/>
          <w:sz w:val="24"/>
          <w:szCs w:val="24"/>
        </w:rPr>
        <w:t xml:space="preserve">many Americans are confused </w:t>
      </w:r>
      <w:r w:rsidR="003E7D0F">
        <w:rPr>
          <w:rFonts w:cstheme="minorHAnsi"/>
          <w:sz w:val="24"/>
          <w:szCs w:val="24"/>
        </w:rPr>
        <w:t>about</w:t>
      </w:r>
      <w:r w:rsidR="004509E0" w:rsidRPr="00956811">
        <w:rPr>
          <w:rFonts w:cstheme="minorHAnsi"/>
          <w:sz w:val="24"/>
          <w:szCs w:val="24"/>
        </w:rPr>
        <w:t xml:space="preserve"> what to eat</w:t>
      </w:r>
      <w:r w:rsidR="00493D03" w:rsidRPr="00956811">
        <w:rPr>
          <w:rFonts w:cstheme="minorHAnsi"/>
          <w:sz w:val="24"/>
          <w:szCs w:val="24"/>
        </w:rPr>
        <w:t xml:space="preserve"> (</w:t>
      </w:r>
      <w:proofErr w:type="spellStart"/>
      <w:r w:rsidR="00493D03" w:rsidRPr="00956811">
        <w:rPr>
          <w:rFonts w:cstheme="minorHAnsi"/>
          <w:sz w:val="24"/>
          <w:szCs w:val="24"/>
        </w:rPr>
        <w:t>Alaunyte</w:t>
      </w:r>
      <w:proofErr w:type="spellEnd"/>
      <w:r w:rsidR="00493D03" w:rsidRPr="00956811">
        <w:rPr>
          <w:rFonts w:cstheme="minorHAnsi"/>
          <w:sz w:val="24"/>
          <w:szCs w:val="24"/>
        </w:rPr>
        <w:t xml:space="preserve"> et al.</w:t>
      </w:r>
      <w:r w:rsidR="00DB5D63" w:rsidRPr="00956811">
        <w:rPr>
          <w:rFonts w:cstheme="minorHAnsi"/>
          <w:sz w:val="24"/>
          <w:szCs w:val="24"/>
        </w:rPr>
        <w:t>, 2015</w:t>
      </w:r>
      <w:r w:rsidR="00493D03" w:rsidRPr="00956811">
        <w:rPr>
          <w:rFonts w:cstheme="minorHAnsi"/>
          <w:sz w:val="24"/>
          <w:szCs w:val="24"/>
        </w:rPr>
        <w:t>)</w:t>
      </w:r>
      <w:r w:rsidR="004509E0" w:rsidRPr="00956811">
        <w:rPr>
          <w:rFonts w:cstheme="minorHAnsi"/>
          <w:sz w:val="24"/>
          <w:szCs w:val="24"/>
        </w:rPr>
        <w:t>.</w:t>
      </w:r>
      <w:r w:rsidR="003E7D0F">
        <w:rPr>
          <w:rFonts w:cstheme="minorHAnsi"/>
          <w:sz w:val="24"/>
          <w:szCs w:val="24"/>
        </w:rPr>
        <w:t>Dietary</w:t>
      </w:r>
      <w:r w:rsidR="00350A3C" w:rsidRPr="00956811">
        <w:rPr>
          <w:rFonts w:cstheme="minorHAnsi"/>
          <w:sz w:val="24"/>
          <w:szCs w:val="24"/>
        </w:rPr>
        <w:t xml:space="preserve"> practices within the US do depend on a person’s culture which is </w:t>
      </w:r>
      <w:r w:rsidR="00201BE4" w:rsidRPr="00956811">
        <w:rPr>
          <w:rFonts w:cstheme="minorHAnsi"/>
          <w:sz w:val="24"/>
          <w:szCs w:val="24"/>
        </w:rPr>
        <w:t>usually influenced by their values, beliefs, attitudes and economic background.</w:t>
      </w:r>
    </w:p>
    <w:p w:rsidR="00201BE4" w:rsidRPr="00956811" w:rsidRDefault="004C4130" w:rsidP="00B04BB4">
      <w:pPr>
        <w:ind w:firstLine="720"/>
        <w:jc w:val="left"/>
        <w:rPr>
          <w:rFonts w:cstheme="minorHAnsi"/>
          <w:sz w:val="24"/>
          <w:szCs w:val="24"/>
        </w:rPr>
      </w:pPr>
      <w:r w:rsidRPr="00956811">
        <w:rPr>
          <w:rFonts w:cstheme="minorHAnsi"/>
          <w:sz w:val="24"/>
          <w:szCs w:val="24"/>
        </w:rPr>
        <w:t>Whil</w:t>
      </w:r>
      <w:r w:rsidR="00816F40" w:rsidRPr="00956811">
        <w:rPr>
          <w:rFonts w:cstheme="minorHAnsi"/>
          <w:sz w:val="24"/>
          <w:szCs w:val="24"/>
        </w:rPr>
        <w:t xml:space="preserve">e researching </w:t>
      </w:r>
      <w:r w:rsidRPr="00956811">
        <w:rPr>
          <w:rFonts w:cstheme="minorHAnsi"/>
          <w:sz w:val="24"/>
          <w:szCs w:val="24"/>
        </w:rPr>
        <w:t>this article I</w:t>
      </w:r>
      <w:r w:rsidR="00816F40" w:rsidRPr="00956811">
        <w:rPr>
          <w:rFonts w:cstheme="minorHAnsi"/>
          <w:sz w:val="24"/>
          <w:szCs w:val="24"/>
        </w:rPr>
        <w:t xml:space="preserve"> cameto the realization that culture</w:t>
      </w:r>
      <w:r w:rsidR="00AC4320" w:rsidRPr="00956811">
        <w:rPr>
          <w:rFonts w:cstheme="minorHAnsi"/>
          <w:sz w:val="24"/>
          <w:szCs w:val="24"/>
        </w:rPr>
        <w:t>is something that can be formed or changed over time.</w:t>
      </w:r>
      <w:r w:rsidR="00F60D59" w:rsidRPr="00956811">
        <w:rPr>
          <w:rFonts w:cstheme="minorHAnsi"/>
          <w:sz w:val="24"/>
          <w:szCs w:val="24"/>
        </w:rPr>
        <w:t>The US is a fast</w:t>
      </w:r>
      <w:r w:rsidR="003E7D0F">
        <w:rPr>
          <w:rFonts w:cstheme="minorHAnsi"/>
          <w:sz w:val="24"/>
          <w:szCs w:val="24"/>
        </w:rPr>
        <w:t>-</w:t>
      </w:r>
      <w:r w:rsidR="00F60D59" w:rsidRPr="00956811">
        <w:rPr>
          <w:rFonts w:cstheme="minorHAnsi"/>
          <w:sz w:val="24"/>
          <w:szCs w:val="24"/>
        </w:rPr>
        <w:t>moving country</w:t>
      </w:r>
      <w:r w:rsidR="003E7D0F">
        <w:rPr>
          <w:rFonts w:cstheme="minorHAnsi"/>
          <w:sz w:val="24"/>
          <w:szCs w:val="24"/>
        </w:rPr>
        <w:t>;</w:t>
      </w:r>
      <w:r w:rsidR="00F60D59" w:rsidRPr="00956811">
        <w:rPr>
          <w:rFonts w:cstheme="minorHAnsi"/>
          <w:sz w:val="24"/>
          <w:szCs w:val="24"/>
        </w:rPr>
        <w:t xml:space="preserve"> th</w:t>
      </w:r>
      <w:r w:rsidR="00AB7C84" w:rsidRPr="00956811">
        <w:rPr>
          <w:rFonts w:cstheme="minorHAnsi"/>
          <w:sz w:val="24"/>
          <w:szCs w:val="24"/>
        </w:rPr>
        <w:t>e food cult</w:t>
      </w:r>
      <w:r w:rsidR="00484672" w:rsidRPr="00956811">
        <w:rPr>
          <w:rFonts w:cstheme="minorHAnsi"/>
          <w:sz w:val="24"/>
          <w:szCs w:val="24"/>
        </w:rPr>
        <w:t xml:space="preserve">ure </w:t>
      </w:r>
      <w:r w:rsidR="00AB7C84" w:rsidRPr="00956811">
        <w:rPr>
          <w:rFonts w:cstheme="minorHAnsi"/>
          <w:sz w:val="24"/>
          <w:szCs w:val="24"/>
        </w:rPr>
        <w:t>has also evolved to incorporate this during preparation</w:t>
      </w:r>
      <w:r w:rsidR="003E7D0F" w:rsidRPr="00956811">
        <w:rPr>
          <w:rFonts w:cstheme="minorHAnsi"/>
          <w:sz w:val="24"/>
          <w:szCs w:val="24"/>
        </w:rPr>
        <w:t>to match up this speed</w:t>
      </w:r>
      <w:r w:rsidR="00AB7C84" w:rsidRPr="00956811">
        <w:rPr>
          <w:rFonts w:cstheme="minorHAnsi"/>
          <w:sz w:val="24"/>
          <w:szCs w:val="24"/>
        </w:rPr>
        <w:t>.</w:t>
      </w:r>
      <w:r w:rsidR="00484672" w:rsidRPr="00956811">
        <w:rPr>
          <w:rFonts w:cstheme="minorHAnsi"/>
          <w:sz w:val="24"/>
          <w:szCs w:val="24"/>
        </w:rPr>
        <w:t xml:space="preserve"> Fast food joints within the country are thriving by helping Americans to save on time.</w:t>
      </w:r>
      <w:r w:rsidR="00997E5F" w:rsidRPr="00956811">
        <w:rPr>
          <w:rFonts w:cstheme="minorHAnsi"/>
          <w:sz w:val="24"/>
          <w:szCs w:val="24"/>
        </w:rPr>
        <w:t xml:space="preserve"> As a culture we have grown up to believe that time is of the essence which is no wonder that most Americans eat while on the run.</w:t>
      </w:r>
      <w:r w:rsidR="00C70DE7" w:rsidRPr="00956811">
        <w:rPr>
          <w:rFonts w:cstheme="minorHAnsi"/>
          <w:sz w:val="24"/>
          <w:szCs w:val="24"/>
        </w:rPr>
        <w:t>The contents of the meals eaten</w:t>
      </w:r>
      <w:r w:rsidR="008E7924" w:rsidRPr="00956811">
        <w:rPr>
          <w:rFonts w:cstheme="minorHAnsi"/>
          <w:sz w:val="24"/>
          <w:szCs w:val="24"/>
        </w:rPr>
        <w:t xml:space="preserve"> are under </w:t>
      </w:r>
      <w:r w:rsidR="000F6DC1" w:rsidRPr="00956811">
        <w:rPr>
          <w:rFonts w:cstheme="minorHAnsi"/>
          <w:sz w:val="24"/>
          <w:szCs w:val="24"/>
        </w:rPr>
        <w:t>the scrutiny of morality</w:t>
      </w:r>
      <w:r w:rsidR="00A84625" w:rsidRPr="00956811">
        <w:rPr>
          <w:rFonts w:cstheme="minorHAnsi"/>
          <w:sz w:val="24"/>
          <w:szCs w:val="24"/>
        </w:rPr>
        <w:t xml:space="preserve"> as to whether they should be part of the diet.</w:t>
      </w:r>
      <w:r w:rsidR="00D85266" w:rsidRPr="00956811">
        <w:rPr>
          <w:rFonts w:cstheme="minorHAnsi"/>
          <w:sz w:val="24"/>
          <w:szCs w:val="24"/>
        </w:rPr>
        <w:t xml:space="preserve"> Industries that make nutritional supplements are further fueling the confusion of what should be </w:t>
      </w:r>
      <w:r w:rsidR="005F2D70" w:rsidRPr="00956811">
        <w:rPr>
          <w:rFonts w:cstheme="minorHAnsi"/>
          <w:sz w:val="24"/>
          <w:szCs w:val="24"/>
        </w:rPr>
        <w:t xml:space="preserve">considered healthy. </w:t>
      </w:r>
      <w:r w:rsidR="000F6DC1" w:rsidRPr="00956811">
        <w:rPr>
          <w:rFonts w:cstheme="minorHAnsi"/>
          <w:sz w:val="24"/>
          <w:szCs w:val="24"/>
        </w:rPr>
        <w:t xml:space="preserve">The US </w:t>
      </w:r>
      <w:r w:rsidR="005F2D70" w:rsidRPr="00956811">
        <w:rPr>
          <w:rFonts w:cstheme="minorHAnsi"/>
          <w:sz w:val="24"/>
          <w:szCs w:val="24"/>
        </w:rPr>
        <w:t>is home to very many differen</w:t>
      </w:r>
      <w:r w:rsidR="00736420" w:rsidRPr="00956811">
        <w:rPr>
          <w:rFonts w:cstheme="minorHAnsi"/>
          <w:sz w:val="24"/>
          <w:szCs w:val="24"/>
        </w:rPr>
        <w:t>t cultures all of which have different perceptions about nutrition.</w:t>
      </w:r>
    </w:p>
    <w:p w:rsidR="00D87FA7" w:rsidRPr="00956811" w:rsidRDefault="00EB6C5D" w:rsidP="00B04BB4">
      <w:pPr>
        <w:ind w:firstLine="720"/>
        <w:jc w:val="left"/>
        <w:rPr>
          <w:rFonts w:cstheme="minorHAnsi"/>
          <w:sz w:val="24"/>
          <w:szCs w:val="24"/>
        </w:rPr>
      </w:pPr>
      <w:r w:rsidRPr="00956811">
        <w:rPr>
          <w:rFonts w:cstheme="minorHAnsi"/>
          <w:sz w:val="24"/>
          <w:szCs w:val="24"/>
        </w:rPr>
        <w:lastRenderedPageBreak/>
        <w:t>Upon further analyzing the impact of culture and nutrition I</w:t>
      </w:r>
      <w:r w:rsidR="00CF1DE6" w:rsidRPr="00956811">
        <w:rPr>
          <w:rFonts w:cstheme="minorHAnsi"/>
          <w:sz w:val="24"/>
          <w:szCs w:val="24"/>
        </w:rPr>
        <w:t xml:space="preserve"> discovered </w:t>
      </w:r>
      <w:r w:rsidRPr="00956811">
        <w:rPr>
          <w:rFonts w:cstheme="minorHAnsi"/>
          <w:sz w:val="24"/>
          <w:szCs w:val="24"/>
        </w:rPr>
        <w:t>other concepts such as the economics of culture and morality behind dietary constituents.</w:t>
      </w:r>
      <w:r w:rsidR="007E7F37" w:rsidRPr="00956811">
        <w:rPr>
          <w:rFonts w:cstheme="minorHAnsi"/>
          <w:sz w:val="24"/>
          <w:szCs w:val="24"/>
        </w:rPr>
        <w:t xml:space="preserve">Historical injustices forced a new </w:t>
      </w:r>
      <w:r w:rsidR="00335604" w:rsidRPr="00956811">
        <w:rPr>
          <w:rFonts w:cstheme="minorHAnsi"/>
          <w:sz w:val="24"/>
          <w:szCs w:val="24"/>
        </w:rPr>
        <w:t xml:space="preserve">food </w:t>
      </w:r>
      <w:r w:rsidR="007E7F37" w:rsidRPr="00956811">
        <w:rPr>
          <w:rFonts w:cstheme="minorHAnsi"/>
          <w:sz w:val="24"/>
          <w:szCs w:val="24"/>
        </w:rPr>
        <w:t>culture upon African Americans.</w:t>
      </w:r>
      <w:r w:rsidR="00E84991" w:rsidRPr="00956811">
        <w:rPr>
          <w:rFonts w:cstheme="minorHAnsi"/>
          <w:sz w:val="24"/>
          <w:szCs w:val="24"/>
        </w:rPr>
        <w:t>Most of individuals from this culture come from poor backgrounds</w:t>
      </w:r>
      <w:r w:rsidR="003E7D0F">
        <w:rPr>
          <w:rFonts w:cstheme="minorHAnsi"/>
          <w:sz w:val="24"/>
          <w:szCs w:val="24"/>
        </w:rPr>
        <w:t>. F</w:t>
      </w:r>
      <w:r w:rsidR="00F3101F" w:rsidRPr="00956811">
        <w:rPr>
          <w:rFonts w:cstheme="minorHAnsi"/>
          <w:sz w:val="24"/>
          <w:szCs w:val="24"/>
        </w:rPr>
        <w:t>or them to be able to compete with other cultures economically</w:t>
      </w:r>
      <w:r w:rsidR="003E7D0F">
        <w:rPr>
          <w:rFonts w:cstheme="minorHAnsi"/>
          <w:sz w:val="24"/>
          <w:szCs w:val="24"/>
        </w:rPr>
        <w:t>,</w:t>
      </w:r>
      <w:r w:rsidR="00F3101F" w:rsidRPr="00956811">
        <w:rPr>
          <w:rFonts w:cstheme="minorHAnsi"/>
          <w:sz w:val="24"/>
          <w:szCs w:val="24"/>
        </w:rPr>
        <w:t xml:space="preserve"> they have to take on multiple jobs; what this does is that it leaves them with very little room </w:t>
      </w:r>
      <w:r w:rsidR="00312C0E" w:rsidRPr="00956811">
        <w:rPr>
          <w:rFonts w:cstheme="minorHAnsi"/>
          <w:sz w:val="24"/>
          <w:szCs w:val="24"/>
        </w:rPr>
        <w:t>to prepare an actual meal</w:t>
      </w:r>
      <w:r w:rsidR="003E7D0F">
        <w:rPr>
          <w:rFonts w:cstheme="minorHAnsi"/>
          <w:sz w:val="24"/>
          <w:szCs w:val="24"/>
        </w:rPr>
        <w:t>. A</w:t>
      </w:r>
      <w:r w:rsidR="00312C0E" w:rsidRPr="00956811">
        <w:rPr>
          <w:rFonts w:cstheme="minorHAnsi"/>
          <w:sz w:val="24"/>
          <w:szCs w:val="24"/>
        </w:rPr>
        <w:t>s a result</w:t>
      </w:r>
      <w:r w:rsidR="003E7D0F">
        <w:rPr>
          <w:rFonts w:cstheme="minorHAnsi"/>
          <w:sz w:val="24"/>
          <w:szCs w:val="24"/>
        </w:rPr>
        <w:t>,</w:t>
      </w:r>
      <w:r w:rsidR="00312C0E" w:rsidRPr="00956811">
        <w:rPr>
          <w:rFonts w:cstheme="minorHAnsi"/>
          <w:sz w:val="24"/>
          <w:szCs w:val="24"/>
        </w:rPr>
        <w:t xml:space="preserve"> most of them resort to fast foods.</w:t>
      </w:r>
      <w:r w:rsidR="000612BF" w:rsidRPr="00956811">
        <w:rPr>
          <w:rFonts w:cstheme="minorHAnsi"/>
          <w:sz w:val="24"/>
          <w:szCs w:val="24"/>
        </w:rPr>
        <w:t xml:space="preserve"> This behavior has become </w:t>
      </w:r>
      <w:r w:rsidR="003369CC" w:rsidRPr="00956811">
        <w:rPr>
          <w:rFonts w:cstheme="minorHAnsi"/>
          <w:sz w:val="24"/>
          <w:szCs w:val="24"/>
        </w:rPr>
        <w:t>ingrained even children wh</w:t>
      </w:r>
      <w:r w:rsidR="003E7D0F">
        <w:rPr>
          <w:rFonts w:cstheme="minorHAnsi"/>
          <w:sz w:val="24"/>
          <w:szCs w:val="24"/>
        </w:rPr>
        <w:t>o</w:t>
      </w:r>
      <w:r w:rsidR="003369CC" w:rsidRPr="00956811">
        <w:rPr>
          <w:rFonts w:cstheme="minorHAnsi"/>
          <w:sz w:val="24"/>
          <w:szCs w:val="24"/>
        </w:rPr>
        <w:t xml:space="preserve"> explain</w:t>
      </w:r>
      <w:r w:rsidR="000612BF" w:rsidRPr="00956811">
        <w:rPr>
          <w:rFonts w:cstheme="minorHAnsi"/>
          <w:sz w:val="24"/>
          <w:szCs w:val="24"/>
        </w:rPr>
        <w:t xml:space="preserve"> the high cases of obesity among people of this race.</w:t>
      </w:r>
      <w:r w:rsidR="000B7E4C" w:rsidRPr="00956811">
        <w:rPr>
          <w:rFonts w:cstheme="minorHAnsi"/>
          <w:sz w:val="24"/>
          <w:szCs w:val="24"/>
        </w:rPr>
        <w:t>The cost of real food is way above what most African Americans can aff</w:t>
      </w:r>
      <w:r w:rsidR="003E7D0F">
        <w:rPr>
          <w:rFonts w:cstheme="minorHAnsi"/>
          <w:sz w:val="24"/>
          <w:szCs w:val="24"/>
        </w:rPr>
        <w:t>ord. T</w:t>
      </w:r>
      <w:r w:rsidR="000B7E4C" w:rsidRPr="00956811">
        <w:rPr>
          <w:rFonts w:cstheme="minorHAnsi"/>
          <w:sz w:val="24"/>
          <w:szCs w:val="24"/>
        </w:rPr>
        <w:t>hey</w:t>
      </w:r>
      <w:r w:rsidR="003E7D0F">
        <w:rPr>
          <w:rFonts w:cstheme="minorHAnsi"/>
          <w:sz w:val="24"/>
          <w:szCs w:val="24"/>
        </w:rPr>
        <w:t>, therefore,</w:t>
      </w:r>
      <w:r w:rsidR="000B7E4C" w:rsidRPr="00956811">
        <w:rPr>
          <w:rFonts w:cstheme="minorHAnsi"/>
          <w:sz w:val="24"/>
          <w:szCs w:val="24"/>
        </w:rPr>
        <w:t xml:space="preserve"> opt for fast foods</w:t>
      </w:r>
      <w:r w:rsidR="00966163">
        <w:rPr>
          <w:rFonts w:cstheme="minorHAnsi"/>
          <w:sz w:val="24"/>
          <w:szCs w:val="24"/>
        </w:rPr>
        <w:t xml:space="preserve"> (Pike et al.</w:t>
      </w:r>
      <w:r w:rsidR="001F0DAF">
        <w:rPr>
          <w:rFonts w:cstheme="minorHAnsi"/>
          <w:sz w:val="24"/>
          <w:szCs w:val="24"/>
        </w:rPr>
        <w:t>, 2014</w:t>
      </w:r>
      <w:r w:rsidR="00966163">
        <w:rPr>
          <w:rFonts w:cstheme="minorHAnsi"/>
          <w:sz w:val="24"/>
          <w:szCs w:val="24"/>
        </w:rPr>
        <w:t>)</w:t>
      </w:r>
      <w:r w:rsidR="000B7E4C" w:rsidRPr="00956811">
        <w:rPr>
          <w:rFonts w:cstheme="minorHAnsi"/>
          <w:sz w:val="24"/>
          <w:szCs w:val="24"/>
        </w:rPr>
        <w:t>.</w:t>
      </w:r>
    </w:p>
    <w:p w:rsidR="00690374" w:rsidRPr="00956811" w:rsidRDefault="00E12548" w:rsidP="00B04BB4">
      <w:pPr>
        <w:ind w:firstLine="720"/>
        <w:jc w:val="left"/>
        <w:rPr>
          <w:rFonts w:cstheme="minorHAnsi"/>
          <w:sz w:val="24"/>
          <w:szCs w:val="24"/>
        </w:rPr>
      </w:pPr>
      <w:r w:rsidRPr="00956811">
        <w:rPr>
          <w:rFonts w:cstheme="minorHAnsi"/>
          <w:sz w:val="24"/>
          <w:szCs w:val="24"/>
        </w:rPr>
        <w:t>Looking further</w:t>
      </w:r>
      <w:r w:rsidR="003E7D0F">
        <w:rPr>
          <w:rFonts w:cstheme="minorHAnsi"/>
          <w:sz w:val="24"/>
          <w:szCs w:val="24"/>
        </w:rPr>
        <w:t>,</w:t>
      </w:r>
      <w:r w:rsidRPr="00956811">
        <w:rPr>
          <w:rFonts w:cstheme="minorHAnsi"/>
          <w:sz w:val="24"/>
          <w:szCs w:val="24"/>
        </w:rPr>
        <w:t xml:space="preserve"> I was able to see how much pressure culture places on individuals </w:t>
      </w:r>
      <w:r w:rsidR="002456DA" w:rsidRPr="00956811">
        <w:rPr>
          <w:rFonts w:cstheme="minorHAnsi"/>
          <w:sz w:val="24"/>
          <w:szCs w:val="24"/>
        </w:rPr>
        <w:t>for them to be considered part and parcel.</w:t>
      </w:r>
      <w:r w:rsidR="00D61652" w:rsidRPr="00956811">
        <w:rPr>
          <w:rFonts w:cstheme="minorHAnsi"/>
          <w:sz w:val="24"/>
          <w:szCs w:val="24"/>
        </w:rPr>
        <w:t>Culture plays a central role in the conflict between morality and nutrition.</w:t>
      </w:r>
      <w:r w:rsidR="00C02239" w:rsidRPr="00956811">
        <w:rPr>
          <w:rFonts w:cstheme="minorHAnsi"/>
          <w:sz w:val="24"/>
          <w:szCs w:val="24"/>
        </w:rPr>
        <w:t xml:space="preserve"> This is often seen in the eating behaviors of Americans with a Latino background.</w:t>
      </w:r>
      <w:r w:rsidR="00AB2F7B" w:rsidRPr="00956811">
        <w:rPr>
          <w:rFonts w:cstheme="minorHAnsi"/>
          <w:sz w:val="24"/>
          <w:szCs w:val="24"/>
        </w:rPr>
        <w:t xml:space="preserve"> The Latino culture places a strong emphasis on the physical appearance </w:t>
      </w:r>
      <w:r w:rsidR="00D173FE" w:rsidRPr="00956811">
        <w:rPr>
          <w:rFonts w:cstheme="minorHAnsi"/>
          <w:sz w:val="24"/>
          <w:szCs w:val="24"/>
        </w:rPr>
        <w:t>of individuals</w:t>
      </w:r>
      <w:r w:rsidR="003E7D0F">
        <w:rPr>
          <w:rFonts w:cstheme="minorHAnsi"/>
          <w:sz w:val="24"/>
          <w:szCs w:val="24"/>
        </w:rPr>
        <w:t>,</w:t>
      </w:r>
      <w:r w:rsidR="0015130D" w:rsidRPr="00956811">
        <w:rPr>
          <w:rFonts w:cstheme="minorHAnsi"/>
          <w:sz w:val="24"/>
          <w:szCs w:val="24"/>
        </w:rPr>
        <w:t xml:space="preserve"> with women being the most affected.</w:t>
      </w:r>
      <w:r w:rsidR="00D173FE" w:rsidRPr="00956811">
        <w:rPr>
          <w:rFonts w:cstheme="minorHAnsi"/>
          <w:sz w:val="24"/>
          <w:szCs w:val="24"/>
        </w:rPr>
        <w:t xml:space="preserve"> The </w:t>
      </w:r>
      <w:r w:rsidR="004C31A4" w:rsidRPr="00956811">
        <w:rPr>
          <w:rFonts w:cstheme="minorHAnsi"/>
          <w:sz w:val="24"/>
          <w:szCs w:val="24"/>
        </w:rPr>
        <w:t>Latino culture</w:t>
      </w:r>
      <w:r w:rsidR="00E23A9B" w:rsidRPr="00956811">
        <w:rPr>
          <w:rFonts w:cstheme="minorHAnsi"/>
          <w:sz w:val="24"/>
          <w:szCs w:val="24"/>
        </w:rPr>
        <w:t xml:space="preserve"> upholds a specific image o</w:t>
      </w:r>
      <w:r w:rsidR="003E7D0F">
        <w:rPr>
          <w:rFonts w:cstheme="minorHAnsi"/>
          <w:sz w:val="24"/>
          <w:szCs w:val="24"/>
        </w:rPr>
        <w:t>f</w:t>
      </w:r>
      <w:r w:rsidR="00E23A9B" w:rsidRPr="00956811">
        <w:rPr>
          <w:rFonts w:cstheme="minorHAnsi"/>
          <w:sz w:val="24"/>
          <w:szCs w:val="24"/>
        </w:rPr>
        <w:t xml:space="preserve"> what beauty should look like</w:t>
      </w:r>
      <w:r w:rsidR="003E7D0F">
        <w:rPr>
          <w:rFonts w:cstheme="minorHAnsi"/>
          <w:sz w:val="24"/>
          <w:szCs w:val="24"/>
        </w:rPr>
        <w:t>,</w:t>
      </w:r>
      <w:r w:rsidR="00381674" w:rsidRPr="00956811">
        <w:rPr>
          <w:rFonts w:cstheme="minorHAnsi"/>
          <w:sz w:val="24"/>
          <w:szCs w:val="24"/>
        </w:rPr>
        <w:t>with women expected to flaunt distinct body curves.</w:t>
      </w:r>
      <w:r w:rsidR="00317918" w:rsidRPr="00956811">
        <w:rPr>
          <w:rFonts w:cstheme="minorHAnsi"/>
          <w:sz w:val="24"/>
          <w:szCs w:val="24"/>
        </w:rPr>
        <w:t xml:space="preserve"> This pressure forces individuals from this culture to develop eating disorders.</w:t>
      </w:r>
      <w:r w:rsidR="004776C0" w:rsidRPr="00956811">
        <w:rPr>
          <w:rFonts w:cstheme="minorHAnsi"/>
          <w:sz w:val="24"/>
          <w:szCs w:val="24"/>
        </w:rPr>
        <w:t xml:space="preserve"> Some individuals result in binge eating </w:t>
      </w:r>
      <w:r w:rsidR="002E3761" w:rsidRPr="00956811">
        <w:rPr>
          <w:rFonts w:cstheme="minorHAnsi"/>
          <w:sz w:val="24"/>
          <w:szCs w:val="24"/>
        </w:rPr>
        <w:t>then</w:t>
      </w:r>
      <w:r w:rsidR="00736973" w:rsidRPr="00956811">
        <w:rPr>
          <w:rFonts w:cstheme="minorHAnsi"/>
          <w:sz w:val="24"/>
          <w:szCs w:val="24"/>
        </w:rPr>
        <w:t xml:space="preserve"> force themselves to vomit out the </w:t>
      </w:r>
      <w:r w:rsidR="000D13C2" w:rsidRPr="00956811">
        <w:rPr>
          <w:rFonts w:cstheme="minorHAnsi"/>
          <w:sz w:val="24"/>
          <w:szCs w:val="24"/>
        </w:rPr>
        <w:t xml:space="preserve">food to avoid adding on </w:t>
      </w:r>
      <w:r w:rsidR="00736973" w:rsidRPr="00956811">
        <w:rPr>
          <w:rFonts w:cstheme="minorHAnsi"/>
          <w:sz w:val="24"/>
          <w:szCs w:val="24"/>
        </w:rPr>
        <w:t>weight.</w:t>
      </w:r>
      <w:r w:rsidR="00205A32" w:rsidRPr="00956811">
        <w:rPr>
          <w:rFonts w:cstheme="minorHAnsi"/>
          <w:sz w:val="24"/>
          <w:szCs w:val="24"/>
        </w:rPr>
        <w:t xml:space="preserve"> It is clear that culture </w:t>
      </w:r>
      <w:r w:rsidR="00B731A5" w:rsidRPr="00956811">
        <w:rPr>
          <w:rFonts w:cstheme="minorHAnsi"/>
          <w:sz w:val="24"/>
          <w:szCs w:val="24"/>
        </w:rPr>
        <w:t xml:space="preserve">affects people’s beliefs </w:t>
      </w:r>
      <w:r w:rsidR="003E7D0F">
        <w:rPr>
          <w:rFonts w:cstheme="minorHAnsi"/>
          <w:sz w:val="24"/>
          <w:szCs w:val="24"/>
        </w:rPr>
        <w:t>about</w:t>
      </w:r>
      <w:r w:rsidR="00B731A5" w:rsidRPr="00956811">
        <w:rPr>
          <w:rFonts w:cstheme="minorHAnsi"/>
          <w:sz w:val="24"/>
          <w:szCs w:val="24"/>
        </w:rPr>
        <w:t xml:space="preserve"> what to eat.</w:t>
      </w:r>
    </w:p>
    <w:p w:rsidR="001544E5" w:rsidRPr="00956811" w:rsidRDefault="00005823" w:rsidP="00B04BB4">
      <w:pPr>
        <w:ind w:firstLine="720"/>
        <w:jc w:val="left"/>
        <w:rPr>
          <w:rFonts w:cstheme="minorHAnsi"/>
          <w:sz w:val="24"/>
          <w:szCs w:val="24"/>
        </w:rPr>
      </w:pPr>
      <w:r w:rsidRPr="00956811">
        <w:rPr>
          <w:rFonts w:cstheme="minorHAnsi"/>
          <w:sz w:val="24"/>
          <w:szCs w:val="24"/>
        </w:rPr>
        <w:t>To understand the effects of culture on nutritional practices</w:t>
      </w:r>
      <w:r w:rsidR="003E7D0F">
        <w:rPr>
          <w:rFonts w:cstheme="minorHAnsi"/>
          <w:sz w:val="24"/>
          <w:szCs w:val="24"/>
        </w:rPr>
        <w:t>,</w:t>
      </w:r>
      <w:r w:rsidRPr="00956811">
        <w:rPr>
          <w:rFonts w:cstheme="minorHAnsi"/>
          <w:sz w:val="24"/>
          <w:szCs w:val="24"/>
        </w:rPr>
        <w:t xml:space="preserve"> it is important to look at the online community within the country.</w:t>
      </w:r>
      <w:r w:rsidR="0070229C" w:rsidRPr="00956811">
        <w:rPr>
          <w:rFonts w:cstheme="minorHAnsi"/>
          <w:sz w:val="24"/>
          <w:szCs w:val="24"/>
        </w:rPr>
        <w:t xml:space="preserve"> There is a constant battle between natural and processed foods.</w:t>
      </w:r>
      <w:r w:rsidR="000A578F" w:rsidRPr="00956811">
        <w:rPr>
          <w:rFonts w:cstheme="minorHAnsi"/>
          <w:sz w:val="24"/>
          <w:szCs w:val="24"/>
        </w:rPr>
        <w:t>Some individuals believe that naturals are the way to go yet others believe that processed foods are equally as important.</w:t>
      </w:r>
      <w:r w:rsidR="003E7D0F">
        <w:rPr>
          <w:rFonts w:cstheme="minorHAnsi"/>
          <w:sz w:val="24"/>
          <w:szCs w:val="24"/>
        </w:rPr>
        <w:t>Famous</w:t>
      </w:r>
      <w:r w:rsidR="008B47AF" w:rsidRPr="00956811">
        <w:rPr>
          <w:rFonts w:cstheme="minorHAnsi"/>
          <w:sz w:val="24"/>
          <w:szCs w:val="24"/>
        </w:rPr>
        <w:t xml:space="preserve"> figures are trying to sway the masses into adopting their kind of lifestyle.</w:t>
      </w:r>
      <w:r w:rsidR="0062477D" w:rsidRPr="00956811">
        <w:rPr>
          <w:rFonts w:cstheme="minorHAnsi"/>
          <w:sz w:val="24"/>
          <w:szCs w:val="24"/>
        </w:rPr>
        <w:t xml:space="preserve"> The American culture emphasizes on the duplication of </w:t>
      </w:r>
      <w:r w:rsidR="00682899" w:rsidRPr="00956811">
        <w:rPr>
          <w:rFonts w:cstheme="minorHAnsi"/>
          <w:sz w:val="24"/>
          <w:szCs w:val="24"/>
        </w:rPr>
        <w:t xml:space="preserve">eating regimen </w:t>
      </w:r>
      <w:r w:rsidR="00682899" w:rsidRPr="00956811">
        <w:rPr>
          <w:rFonts w:cstheme="minorHAnsi"/>
          <w:sz w:val="24"/>
          <w:szCs w:val="24"/>
        </w:rPr>
        <w:lastRenderedPageBreak/>
        <w:t>followed by celebrities.</w:t>
      </w:r>
      <w:r w:rsidR="002A6328" w:rsidRPr="00956811">
        <w:rPr>
          <w:rFonts w:cstheme="minorHAnsi"/>
          <w:sz w:val="24"/>
          <w:szCs w:val="24"/>
        </w:rPr>
        <w:t xml:space="preserve"> It is so unfortunate that the issue of nutrition has become a get </w:t>
      </w:r>
      <w:r w:rsidR="000E608F" w:rsidRPr="00956811">
        <w:rPr>
          <w:rFonts w:cstheme="minorHAnsi"/>
          <w:sz w:val="24"/>
          <w:szCs w:val="24"/>
        </w:rPr>
        <w:t xml:space="preserve">rich quick scheme for </w:t>
      </w:r>
      <w:r w:rsidR="003E7D0F">
        <w:rPr>
          <w:rFonts w:cstheme="minorHAnsi"/>
          <w:sz w:val="24"/>
          <w:szCs w:val="24"/>
        </w:rPr>
        <w:t xml:space="preserve">the </w:t>
      </w:r>
      <w:r w:rsidR="000E608F" w:rsidRPr="00956811">
        <w:rPr>
          <w:rFonts w:cstheme="minorHAnsi"/>
          <w:sz w:val="24"/>
          <w:szCs w:val="24"/>
        </w:rPr>
        <w:t>so</w:t>
      </w:r>
      <w:r w:rsidR="003E7D0F">
        <w:rPr>
          <w:rFonts w:cstheme="minorHAnsi"/>
          <w:sz w:val="24"/>
          <w:szCs w:val="24"/>
        </w:rPr>
        <w:t>-</w:t>
      </w:r>
      <w:r w:rsidR="000E608F" w:rsidRPr="00956811">
        <w:rPr>
          <w:rFonts w:cstheme="minorHAnsi"/>
          <w:sz w:val="24"/>
          <w:szCs w:val="24"/>
        </w:rPr>
        <w:t>called nutri</w:t>
      </w:r>
      <w:r w:rsidR="0019047E" w:rsidRPr="00956811">
        <w:rPr>
          <w:rFonts w:cstheme="minorHAnsi"/>
          <w:sz w:val="24"/>
          <w:szCs w:val="24"/>
        </w:rPr>
        <w:t>ti</w:t>
      </w:r>
      <w:r w:rsidR="000E608F" w:rsidRPr="00956811">
        <w:rPr>
          <w:rFonts w:cstheme="minorHAnsi"/>
          <w:sz w:val="24"/>
          <w:szCs w:val="24"/>
        </w:rPr>
        <w:t>onal professionals.</w:t>
      </w:r>
    </w:p>
    <w:p w:rsidR="009D01FD" w:rsidRPr="00956811" w:rsidRDefault="0019047E" w:rsidP="00B04BB4">
      <w:pPr>
        <w:ind w:firstLine="720"/>
        <w:jc w:val="left"/>
        <w:rPr>
          <w:rFonts w:cstheme="minorHAnsi"/>
          <w:sz w:val="24"/>
          <w:szCs w:val="24"/>
        </w:rPr>
      </w:pPr>
      <w:r w:rsidRPr="00956811">
        <w:rPr>
          <w:rFonts w:cstheme="minorHAnsi"/>
          <w:sz w:val="24"/>
          <w:szCs w:val="24"/>
        </w:rPr>
        <w:t xml:space="preserve">This paper is intended for government nutritional agencies </w:t>
      </w:r>
      <w:r w:rsidR="005B6397" w:rsidRPr="00956811">
        <w:rPr>
          <w:rFonts w:cstheme="minorHAnsi"/>
          <w:sz w:val="24"/>
          <w:szCs w:val="24"/>
        </w:rPr>
        <w:t>who</w:t>
      </w:r>
      <w:r w:rsidR="007C19A3" w:rsidRPr="00956811">
        <w:rPr>
          <w:rFonts w:cstheme="minorHAnsi"/>
          <w:sz w:val="24"/>
          <w:szCs w:val="24"/>
        </w:rPr>
        <w:t xml:space="preserve"> rely in biased points of view </w:t>
      </w:r>
      <w:r w:rsidR="003E7D0F">
        <w:rPr>
          <w:rFonts w:cstheme="minorHAnsi"/>
          <w:sz w:val="24"/>
          <w:szCs w:val="24"/>
        </w:rPr>
        <w:t>that</w:t>
      </w:r>
      <w:r w:rsidR="005B6397" w:rsidRPr="00956811">
        <w:rPr>
          <w:rFonts w:cstheme="minorHAnsi"/>
          <w:sz w:val="24"/>
          <w:szCs w:val="24"/>
        </w:rPr>
        <w:t xml:space="preserve"> define America’s eating culture.</w:t>
      </w:r>
      <w:r w:rsidR="00A93AD8" w:rsidRPr="00956811">
        <w:rPr>
          <w:rFonts w:cstheme="minorHAnsi"/>
          <w:sz w:val="24"/>
          <w:szCs w:val="24"/>
        </w:rPr>
        <w:t xml:space="preserve"> It is quite common to find government</w:t>
      </w:r>
      <w:r w:rsidR="003E7D0F">
        <w:rPr>
          <w:rFonts w:cstheme="minorHAnsi"/>
          <w:sz w:val="24"/>
          <w:szCs w:val="24"/>
        </w:rPr>
        <w:t>-</w:t>
      </w:r>
      <w:r w:rsidR="00A93AD8" w:rsidRPr="00956811">
        <w:rPr>
          <w:rFonts w:cstheme="minorHAnsi"/>
          <w:sz w:val="24"/>
          <w:szCs w:val="24"/>
        </w:rPr>
        <w:t>approved nutritional supplements being recommended as part of a meal plan.</w:t>
      </w:r>
      <w:r w:rsidR="00E63619" w:rsidRPr="00956811">
        <w:rPr>
          <w:rFonts w:cstheme="minorHAnsi"/>
          <w:sz w:val="24"/>
          <w:szCs w:val="24"/>
        </w:rPr>
        <w:t xml:space="preserve"> There is no fault in that however it is disappointing how much effort is put </w:t>
      </w:r>
      <w:r w:rsidR="004041F9" w:rsidRPr="00956811">
        <w:rPr>
          <w:rFonts w:cstheme="minorHAnsi"/>
          <w:sz w:val="24"/>
          <w:szCs w:val="24"/>
        </w:rPr>
        <w:t>in advertising the</w:t>
      </w:r>
      <w:r w:rsidR="00A204E3" w:rsidRPr="00956811">
        <w:rPr>
          <w:rFonts w:cstheme="minorHAnsi"/>
          <w:sz w:val="24"/>
          <w:szCs w:val="24"/>
        </w:rPr>
        <w:t>s</w:t>
      </w:r>
      <w:r w:rsidR="004041F9" w:rsidRPr="00956811">
        <w:rPr>
          <w:rFonts w:cstheme="minorHAnsi"/>
          <w:sz w:val="24"/>
          <w:szCs w:val="24"/>
        </w:rPr>
        <w:t>e</w:t>
      </w:r>
      <w:r w:rsidR="00A204E3" w:rsidRPr="00956811">
        <w:rPr>
          <w:rFonts w:cstheme="minorHAnsi"/>
          <w:sz w:val="24"/>
          <w:szCs w:val="24"/>
        </w:rPr>
        <w:t xml:space="preserve"> supplements including their ability to help one deal with weight issues.</w:t>
      </w:r>
      <w:r w:rsidR="00155BAE" w:rsidRPr="00956811">
        <w:rPr>
          <w:rFonts w:cstheme="minorHAnsi"/>
          <w:sz w:val="24"/>
          <w:szCs w:val="24"/>
        </w:rPr>
        <w:t xml:space="preserve"> The government is clearly buying into the morality of nutritional practices by recommending good and bad diets rather than providing proper information to American citizens.</w:t>
      </w:r>
      <w:r w:rsidR="00371985" w:rsidRPr="00956811">
        <w:rPr>
          <w:rFonts w:cstheme="minorHAnsi"/>
          <w:sz w:val="24"/>
          <w:szCs w:val="24"/>
        </w:rPr>
        <w:t xml:space="preserve"> It is important to promote healthy habits but is really necessary to moralize</w:t>
      </w:r>
      <w:r w:rsidR="00112978">
        <w:rPr>
          <w:rFonts w:ascii="Arial" w:hAnsi="Arial" w:cs="Arial"/>
          <w:color w:val="222222"/>
          <w:sz w:val="20"/>
          <w:szCs w:val="20"/>
          <w:shd w:val="clear" w:color="auto" w:fill="FFFFFF"/>
        </w:rPr>
        <w:t>(</w:t>
      </w:r>
      <w:r w:rsidR="001E4F93">
        <w:rPr>
          <w:rFonts w:ascii="Arial" w:hAnsi="Arial" w:cs="Arial"/>
          <w:color w:val="222222"/>
          <w:sz w:val="20"/>
          <w:szCs w:val="20"/>
          <w:shd w:val="clear" w:color="auto" w:fill="FFFFFF"/>
        </w:rPr>
        <w:t>Hayes-Conroy</w:t>
      </w:r>
      <w:r w:rsidR="00257D29">
        <w:rPr>
          <w:rFonts w:ascii="Arial" w:hAnsi="Arial" w:cs="Arial"/>
          <w:color w:val="222222"/>
          <w:sz w:val="20"/>
          <w:szCs w:val="20"/>
          <w:shd w:val="clear" w:color="auto" w:fill="FFFFFF"/>
        </w:rPr>
        <w:t>, 2016</w:t>
      </w:r>
      <w:r w:rsidR="00112978">
        <w:rPr>
          <w:rFonts w:ascii="Arial" w:hAnsi="Arial" w:cs="Arial"/>
          <w:color w:val="222222"/>
          <w:sz w:val="20"/>
          <w:szCs w:val="20"/>
          <w:shd w:val="clear" w:color="auto" w:fill="FFFFFF"/>
        </w:rPr>
        <w:t>)</w:t>
      </w:r>
      <w:r w:rsidR="00371985" w:rsidRPr="00956811">
        <w:rPr>
          <w:rFonts w:cstheme="minorHAnsi"/>
          <w:sz w:val="24"/>
          <w:szCs w:val="24"/>
        </w:rPr>
        <w:t xml:space="preserve"> food.</w:t>
      </w:r>
    </w:p>
    <w:p w:rsidR="002F1E57" w:rsidRPr="00956811" w:rsidRDefault="003E7D0F" w:rsidP="00B04BB4">
      <w:pPr>
        <w:ind w:firstLine="720"/>
        <w:jc w:val="lef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</w:t>
      </w:r>
      <w:r w:rsidR="00696636" w:rsidRPr="00956811">
        <w:rPr>
          <w:rFonts w:cstheme="minorHAnsi"/>
          <w:sz w:val="24"/>
          <w:szCs w:val="24"/>
        </w:rPr>
        <w:t>esearch into the historical and scientific perspectives of nutrition reveals that the fundame</w:t>
      </w:r>
      <w:r w:rsidR="00E03EB9" w:rsidRPr="00956811">
        <w:rPr>
          <w:rFonts w:cstheme="minorHAnsi"/>
          <w:sz w:val="24"/>
          <w:szCs w:val="24"/>
        </w:rPr>
        <w:t xml:space="preserve">ntal function of food is to </w:t>
      </w:r>
      <w:r w:rsidR="00696636" w:rsidRPr="00956811">
        <w:rPr>
          <w:rFonts w:cstheme="minorHAnsi"/>
          <w:sz w:val="24"/>
          <w:szCs w:val="24"/>
        </w:rPr>
        <w:t>facilitate the survival of living organisms.</w:t>
      </w:r>
      <w:r w:rsidR="0040550D" w:rsidRPr="00956811">
        <w:rPr>
          <w:rFonts w:cstheme="minorHAnsi"/>
          <w:sz w:val="24"/>
          <w:szCs w:val="24"/>
        </w:rPr>
        <w:t>Culture</w:t>
      </w:r>
      <w:r w:rsidR="008A47A7" w:rsidRPr="00956811">
        <w:rPr>
          <w:rFonts w:cstheme="minorHAnsi"/>
          <w:sz w:val="24"/>
          <w:szCs w:val="24"/>
        </w:rPr>
        <w:t xml:space="preserve"> has always provided an avenue through which people can express themselves while science continues to build on this </w:t>
      </w:r>
      <w:r w:rsidR="008A1F3D" w:rsidRPr="00956811">
        <w:rPr>
          <w:rFonts w:cstheme="minorHAnsi"/>
          <w:sz w:val="24"/>
          <w:szCs w:val="24"/>
        </w:rPr>
        <w:t>perspective</w:t>
      </w:r>
      <w:r w:rsidR="003B7C98" w:rsidRPr="00956811">
        <w:rPr>
          <w:rFonts w:cstheme="minorHAnsi"/>
          <w:sz w:val="24"/>
          <w:szCs w:val="24"/>
        </w:rPr>
        <w:t>.</w:t>
      </w:r>
      <w:r w:rsidR="00456C62" w:rsidRPr="00956811">
        <w:rPr>
          <w:rFonts w:cstheme="minorHAnsi"/>
          <w:sz w:val="24"/>
          <w:szCs w:val="24"/>
        </w:rPr>
        <w:t>American</w:t>
      </w:r>
      <w:r w:rsidR="00092A07" w:rsidRPr="00956811">
        <w:rPr>
          <w:rFonts w:cstheme="minorHAnsi"/>
          <w:sz w:val="24"/>
          <w:szCs w:val="24"/>
        </w:rPr>
        <w:t xml:space="preserve"> food practices </w:t>
      </w:r>
      <w:r w:rsidR="00C02EE3" w:rsidRPr="00956811">
        <w:rPr>
          <w:rFonts w:cstheme="minorHAnsi"/>
          <w:sz w:val="24"/>
          <w:szCs w:val="24"/>
        </w:rPr>
        <w:t>seem to coin</w:t>
      </w:r>
      <w:r w:rsidR="00CE3F69" w:rsidRPr="00956811">
        <w:rPr>
          <w:rFonts w:cstheme="minorHAnsi"/>
          <w:sz w:val="24"/>
          <w:szCs w:val="24"/>
        </w:rPr>
        <w:t>cide with the</w:t>
      </w:r>
      <w:r w:rsidR="00B366F2" w:rsidRPr="00956811">
        <w:rPr>
          <w:rFonts w:cstheme="minorHAnsi"/>
          <w:sz w:val="24"/>
          <w:szCs w:val="24"/>
        </w:rPr>
        <w:t xml:space="preserve"> pace of the economy coupled with preexisting beliefs.</w:t>
      </w:r>
      <w:r w:rsidR="00C140F9" w:rsidRPr="00956811">
        <w:rPr>
          <w:rFonts w:cstheme="minorHAnsi"/>
          <w:sz w:val="24"/>
          <w:szCs w:val="24"/>
        </w:rPr>
        <w:t xml:space="preserve"> The Muslim culture</w:t>
      </w:r>
      <w:r>
        <w:rPr>
          <w:rFonts w:cstheme="minorHAnsi"/>
          <w:sz w:val="24"/>
          <w:szCs w:val="24"/>
        </w:rPr>
        <w:t>, for example,</w:t>
      </w:r>
      <w:r w:rsidR="00C140F9" w:rsidRPr="00956811">
        <w:rPr>
          <w:rFonts w:cstheme="minorHAnsi"/>
          <w:sz w:val="24"/>
          <w:szCs w:val="24"/>
        </w:rPr>
        <w:t xml:space="preserve"> prohibits </w:t>
      </w:r>
      <w:r w:rsidR="008C0172" w:rsidRPr="00956811">
        <w:rPr>
          <w:rFonts w:cstheme="minorHAnsi"/>
          <w:sz w:val="24"/>
          <w:szCs w:val="24"/>
        </w:rPr>
        <w:t xml:space="preserve">the </w:t>
      </w:r>
      <w:r w:rsidR="002A575A" w:rsidRPr="00956811">
        <w:rPr>
          <w:rFonts w:cstheme="minorHAnsi"/>
          <w:sz w:val="24"/>
          <w:szCs w:val="24"/>
        </w:rPr>
        <w:t>consumption of particular pr</w:t>
      </w:r>
      <w:r w:rsidR="006E20C8" w:rsidRPr="00956811">
        <w:rPr>
          <w:rFonts w:cstheme="minorHAnsi"/>
          <w:sz w:val="24"/>
          <w:szCs w:val="24"/>
        </w:rPr>
        <w:t>oducts</w:t>
      </w:r>
      <w:r>
        <w:rPr>
          <w:rFonts w:cstheme="minorHAnsi"/>
          <w:sz w:val="24"/>
          <w:szCs w:val="24"/>
        </w:rPr>
        <w:t>,</w:t>
      </w:r>
      <w:r w:rsidR="006E20C8" w:rsidRPr="00956811">
        <w:rPr>
          <w:rFonts w:cstheme="minorHAnsi"/>
          <w:sz w:val="24"/>
          <w:szCs w:val="24"/>
        </w:rPr>
        <w:t xml:space="preserve"> which may be considered </w:t>
      </w:r>
      <w:r w:rsidR="002A575A" w:rsidRPr="00956811">
        <w:rPr>
          <w:rFonts w:cstheme="minorHAnsi"/>
          <w:sz w:val="24"/>
          <w:szCs w:val="24"/>
        </w:rPr>
        <w:t>to be of high nutritional value.</w:t>
      </w:r>
      <w:r w:rsidR="00D06C50" w:rsidRPr="00956811">
        <w:rPr>
          <w:rFonts w:cstheme="minorHAnsi"/>
          <w:sz w:val="24"/>
          <w:szCs w:val="24"/>
        </w:rPr>
        <w:t xml:space="preserve"> Essential</w:t>
      </w:r>
      <w:r w:rsidR="00983A51" w:rsidRPr="00956811">
        <w:rPr>
          <w:rFonts w:cstheme="minorHAnsi"/>
          <w:sz w:val="24"/>
          <w:szCs w:val="24"/>
        </w:rPr>
        <w:t xml:space="preserve">ly culture places restrictions </w:t>
      </w:r>
      <w:r w:rsidR="00D06C50" w:rsidRPr="00956811">
        <w:rPr>
          <w:rFonts w:cstheme="minorHAnsi"/>
          <w:sz w:val="24"/>
          <w:szCs w:val="24"/>
        </w:rPr>
        <w:t>on what people put in their bodies.</w:t>
      </w:r>
      <w:r w:rsidR="002370CB" w:rsidRPr="00956811">
        <w:rPr>
          <w:rFonts w:cstheme="minorHAnsi"/>
          <w:sz w:val="24"/>
          <w:szCs w:val="24"/>
        </w:rPr>
        <w:t xml:space="preserve"> People have little to no cont</w:t>
      </w:r>
      <w:r w:rsidR="006041E4" w:rsidRPr="00956811">
        <w:rPr>
          <w:rFonts w:cstheme="minorHAnsi"/>
          <w:sz w:val="24"/>
          <w:szCs w:val="24"/>
        </w:rPr>
        <w:t xml:space="preserve">rol of their food choices </w:t>
      </w:r>
      <w:r w:rsidR="002370CB" w:rsidRPr="00956811">
        <w:rPr>
          <w:rFonts w:cstheme="minorHAnsi"/>
          <w:sz w:val="24"/>
          <w:szCs w:val="24"/>
        </w:rPr>
        <w:t xml:space="preserve">as that is </w:t>
      </w:r>
      <w:r w:rsidR="00B01BDF" w:rsidRPr="00956811">
        <w:rPr>
          <w:rFonts w:cstheme="minorHAnsi"/>
          <w:sz w:val="24"/>
          <w:szCs w:val="24"/>
        </w:rPr>
        <w:t xml:space="preserve">already </w:t>
      </w:r>
      <w:r w:rsidR="002370CB" w:rsidRPr="00956811">
        <w:rPr>
          <w:rFonts w:cstheme="minorHAnsi"/>
          <w:sz w:val="24"/>
          <w:szCs w:val="24"/>
        </w:rPr>
        <w:t>predetermined by the time they are born.</w:t>
      </w:r>
    </w:p>
    <w:p w:rsidR="000D72F0" w:rsidRPr="00956811" w:rsidRDefault="00F85727" w:rsidP="00B04BB4">
      <w:pPr>
        <w:ind w:firstLine="720"/>
        <w:jc w:val="left"/>
        <w:rPr>
          <w:rFonts w:cstheme="minorHAnsi"/>
          <w:sz w:val="24"/>
          <w:szCs w:val="24"/>
        </w:rPr>
      </w:pPr>
      <w:r w:rsidRPr="00956811">
        <w:rPr>
          <w:rFonts w:cstheme="minorHAnsi"/>
          <w:sz w:val="24"/>
          <w:szCs w:val="24"/>
        </w:rPr>
        <w:t>American cultures not only prohibit what to put in the body but also how the food i</w:t>
      </w:r>
      <w:r w:rsidR="00886C07" w:rsidRPr="00956811">
        <w:rPr>
          <w:rFonts w:cstheme="minorHAnsi"/>
          <w:sz w:val="24"/>
          <w:szCs w:val="24"/>
        </w:rPr>
        <w:t>s handled and who handles it. As we are aware</w:t>
      </w:r>
      <w:r w:rsidR="003E7D0F">
        <w:rPr>
          <w:rFonts w:cstheme="minorHAnsi"/>
          <w:sz w:val="24"/>
          <w:szCs w:val="24"/>
        </w:rPr>
        <w:t>,</w:t>
      </w:r>
      <w:r w:rsidR="00886C07" w:rsidRPr="00956811">
        <w:rPr>
          <w:rFonts w:cstheme="minorHAnsi"/>
          <w:sz w:val="24"/>
          <w:szCs w:val="24"/>
        </w:rPr>
        <w:t xml:space="preserve"> food requires high </w:t>
      </w:r>
      <w:r w:rsidR="003E7D0F">
        <w:rPr>
          <w:rFonts w:cstheme="minorHAnsi"/>
          <w:sz w:val="24"/>
          <w:szCs w:val="24"/>
        </w:rPr>
        <w:t>levels of hygiene when handling. I</w:t>
      </w:r>
      <w:r w:rsidR="00D244E6" w:rsidRPr="00956811">
        <w:rPr>
          <w:rFonts w:cstheme="minorHAnsi"/>
          <w:sz w:val="24"/>
          <w:szCs w:val="24"/>
        </w:rPr>
        <w:t xml:space="preserve">n some cultures within the US the person handling the food must be from within that particular culture. This applies to the Muslim community </w:t>
      </w:r>
      <w:r w:rsidR="00C5617A" w:rsidRPr="00956811">
        <w:rPr>
          <w:rFonts w:cstheme="minorHAnsi"/>
          <w:sz w:val="24"/>
          <w:szCs w:val="24"/>
        </w:rPr>
        <w:t xml:space="preserve">which holds that </w:t>
      </w:r>
      <w:r w:rsidR="00122E48">
        <w:rPr>
          <w:rFonts w:cstheme="minorHAnsi"/>
          <w:sz w:val="24"/>
          <w:szCs w:val="24"/>
        </w:rPr>
        <w:t>a member from their culture must at all times prepare red meat</w:t>
      </w:r>
      <w:r w:rsidR="00C5617A" w:rsidRPr="00956811">
        <w:rPr>
          <w:rFonts w:cstheme="minorHAnsi"/>
          <w:sz w:val="24"/>
          <w:szCs w:val="24"/>
        </w:rPr>
        <w:t xml:space="preserve">. </w:t>
      </w:r>
      <w:r w:rsidR="006201CD" w:rsidRPr="00956811">
        <w:rPr>
          <w:rFonts w:cstheme="minorHAnsi"/>
          <w:sz w:val="24"/>
          <w:szCs w:val="24"/>
        </w:rPr>
        <w:t xml:space="preserve">Such a practice indicates that nutrition doesn’t start </w:t>
      </w:r>
      <w:r w:rsidR="006201CD" w:rsidRPr="00956811">
        <w:rPr>
          <w:rFonts w:cstheme="minorHAnsi"/>
          <w:sz w:val="24"/>
          <w:szCs w:val="24"/>
        </w:rPr>
        <w:lastRenderedPageBreak/>
        <w:t>the moment it gets into the body but rather from the moment</w:t>
      </w:r>
      <w:r w:rsidR="00035D8D" w:rsidRPr="00956811">
        <w:rPr>
          <w:rFonts w:cstheme="minorHAnsi"/>
          <w:sz w:val="24"/>
          <w:szCs w:val="24"/>
        </w:rPr>
        <w:t xml:space="preserve"> t</w:t>
      </w:r>
      <w:r w:rsidR="00DB455B" w:rsidRPr="00956811">
        <w:rPr>
          <w:rFonts w:cstheme="minorHAnsi"/>
          <w:sz w:val="24"/>
          <w:szCs w:val="24"/>
        </w:rPr>
        <w:t xml:space="preserve">hat </w:t>
      </w:r>
      <w:r w:rsidR="00035D8D" w:rsidRPr="00956811">
        <w:rPr>
          <w:rFonts w:cstheme="minorHAnsi"/>
          <w:sz w:val="24"/>
          <w:szCs w:val="24"/>
        </w:rPr>
        <w:t>food is being prepared.</w:t>
      </w:r>
      <w:r w:rsidR="0008275E" w:rsidRPr="00956811">
        <w:rPr>
          <w:rFonts w:cstheme="minorHAnsi"/>
          <w:sz w:val="24"/>
          <w:szCs w:val="24"/>
        </w:rPr>
        <w:t xml:space="preserve"> The socio-economic status too plays a role in influencing people. This determines the environment that one finds themselves in as well as the kind of image they need to uphold.</w:t>
      </w:r>
    </w:p>
    <w:p w:rsidR="00CC7E23" w:rsidRPr="00956811" w:rsidRDefault="00474B1C" w:rsidP="00455223">
      <w:pPr>
        <w:ind w:firstLine="720"/>
        <w:jc w:val="left"/>
        <w:rPr>
          <w:rFonts w:cstheme="minorHAnsi"/>
          <w:sz w:val="24"/>
          <w:szCs w:val="24"/>
        </w:rPr>
      </w:pPr>
      <w:r w:rsidRPr="00956811">
        <w:rPr>
          <w:rFonts w:cstheme="minorHAnsi"/>
          <w:sz w:val="24"/>
          <w:szCs w:val="24"/>
        </w:rPr>
        <w:t xml:space="preserve">Nutrition is </w:t>
      </w:r>
      <w:r w:rsidR="000E7AA1" w:rsidRPr="00956811">
        <w:rPr>
          <w:rFonts w:cstheme="minorHAnsi"/>
          <w:sz w:val="24"/>
          <w:szCs w:val="24"/>
        </w:rPr>
        <w:t xml:space="preserve">not only integral to the health of citizens but also </w:t>
      </w:r>
      <w:r w:rsidR="0052536C" w:rsidRPr="00956811">
        <w:rPr>
          <w:rFonts w:cstheme="minorHAnsi"/>
          <w:sz w:val="24"/>
          <w:szCs w:val="24"/>
        </w:rPr>
        <w:t>the health of a nation</w:t>
      </w:r>
      <w:r w:rsidR="00F165D5" w:rsidRPr="00956811">
        <w:rPr>
          <w:rFonts w:cstheme="minorHAnsi"/>
          <w:sz w:val="24"/>
          <w:szCs w:val="24"/>
        </w:rPr>
        <w:t>.</w:t>
      </w:r>
      <w:r w:rsidR="0052536C" w:rsidRPr="00956811">
        <w:rPr>
          <w:rFonts w:cstheme="minorHAnsi"/>
          <w:sz w:val="24"/>
          <w:szCs w:val="24"/>
        </w:rPr>
        <w:t xml:space="preserve"> Food is</w:t>
      </w:r>
      <w:r w:rsidR="00DF6440" w:rsidRPr="00956811">
        <w:rPr>
          <w:rFonts w:cstheme="minorHAnsi"/>
          <w:sz w:val="24"/>
          <w:szCs w:val="24"/>
        </w:rPr>
        <w:t xml:space="preserve"> a good reflection of the uniqueness of each culture. The US is home to div</w:t>
      </w:r>
      <w:r w:rsidR="00FA7E4B" w:rsidRPr="00956811">
        <w:rPr>
          <w:rFonts w:cstheme="minorHAnsi"/>
          <w:sz w:val="24"/>
          <w:szCs w:val="24"/>
        </w:rPr>
        <w:t>erse cultures</w:t>
      </w:r>
      <w:r w:rsidR="00122E48">
        <w:rPr>
          <w:rFonts w:cstheme="minorHAnsi"/>
          <w:sz w:val="24"/>
          <w:szCs w:val="24"/>
        </w:rPr>
        <w:t>,</w:t>
      </w:r>
      <w:r w:rsidR="00FA7E4B" w:rsidRPr="00956811">
        <w:rPr>
          <w:rFonts w:cstheme="minorHAnsi"/>
          <w:sz w:val="24"/>
          <w:szCs w:val="24"/>
        </w:rPr>
        <w:t xml:space="preserve"> which means that there exist varied practices. </w:t>
      </w:r>
      <w:r w:rsidR="00A451E0" w:rsidRPr="00956811">
        <w:rPr>
          <w:rFonts w:cstheme="minorHAnsi"/>
          <w:sz w:val="24"/>
          <w:szCs w:val="24"/>
        </w:rPr>
        <w:t xml:space="preserve">Culture can be </w:t>
      </w:r>
      <w:r w:rsidR="00FA7E4B" w:rsidRPr="00956811">
        <w:rPr>
          <w:rFonts w:cstheme="minorHAnsi"/>
          <w:sz w:val="24"/>
          <w:szCs w:val="24"/>
        </w:rPr>
        <w:t>both beneficial and detrimental to the nutritional practices of an individual.</w:t>
      </w:r>
      <w:r w:rsidR="0008441B" w:rsidRPr="00956811">
        <w:rPr>
          <w:rFonts w:cstheme="minorHAnsi"/>
          <w:sz w:val="24"/>
          <w:szCs w:val="24"/>
        </w:rPr>
        <w:t xml:space="preserve"> It is close to impossible not to associate culture with the morality debate</w:t>
      </w:r>
      <w:r w:rsidR="00240508" w:rsidRPr="00956811">
        <w:rPr>
          <w:rFonts w:cstheme="minorHAnsi"/>
          <w:sz w:val="24"/>
          <w:szCs w:val="24"/>
        </w:rPr>
        <w:t xml:space="preserve"> as culture either encourages or discourages particular practices.</w:t>
      </w:r>
      <w:r w:rsidR="00DF3178" w:rsidRPr="00956811">
        <w:rPr>
          <w:rFonts w:cstheme="minorHAnsi"/>
          <w:sz w:val="24"/>
          <w:szCs w:val="24"/>
        </w:rPr>
        <w:t xml:space="preserve"> The government seems to fund the ideology of nutritional shortcomings portrayed by each culture </w:t>
      </w:r>
      <w:r w:rsidR="002B6120" w:rsidRPr="00956811">
        <w:rPr>
          <w:rFonts w:cstheme="minorHAnsi"/>
          <w:sz w:val="24"/>
          <w:szCs w:val="24"/>
        </w:rPr>
        <w:t xml:space="preserve">by sending out messages </w:t>
      </w:r>
      <w:r w:rsidR="001B061B" w:rsidRPr="00956811">
        <w:rPr>
          <w:rFonts w:cstheme="minorHAnsi"/>
          <w:sz w:val="24"/>
          <w:szCs w:val="24"/>
        </w:rPr>
        <w:t xml:space="preserve">which seem to favor businesses that are out to make </w:t>
      </w:r>
      <w:r w:rsidR="006D1201" w:rsidRPr="00956811">
        <w:rPr>
          <w:rFonts w:cstheme="minorHAnsi"/>
          <w:sz w:val="24"/>
          <w:szCs w:val="24"/>
        </w:rPr>
        <w:t>profits</w:t>
      </w:r>
      <w:r w:rsidR="0088264A" w:rsidRPr="00956811">
        <w:rPr>
          <w:rFonts w:cstheme="minorHAnsi"/>
          <w:sz w:val="24"/>
          <w:szCs w:val="24"/>
        </w:rPr>
        <w:t xml:space="preserve"> (</w:t>
      </w:r>
      <w:r w:rsidR="0088264A" w:rsidRPr="00956811">
        <w:rPr>
          <w:rFonts w:cstheme="minorHAnsi"/>
          <w:color w:val="222222"/>
          <w:sz w:val="24"/>
          <w:szCs w:val="24"/>
          <w:shd w:val="clear" w:color="auto" w:fill="FFFFFF"/>
        </w:rPr>
        <w:t>Hayes-Conroy</w:t>
      </w:r>
      <w:r w:rsidR="000B5C61" w:rsidRPr="00956811">
        <w:rPr>
          <w:rFonts w:cstheme="minorHAnsi"/>
          <w:color w:val="222222"/>
          <w:sz w:val="24"/>
          <w:szCs w:val="24"/>
          <w:shd w:val="clear" w:color="auto" w:fill="FFFFFF"/>
        </w:rPr>
        <w:t>, 2016</w:t>
      </w:r>
      <w:r w:rsidR="0088264A" w:rsidRPr="00956811">
        <w:rPr>
          <w:rFonts w:cstheme="minorHAnsi"/>
          <w:color w:val="222222"/>
          <w:sz w:val="24"/>
          <w:szCs w:val="24"/>
          <w:shd w:val="clear" w:color="auto" w:fill="FFFFFF"/>
        </w:rPr>
        <w:t>)</w:t>
      </w:r>
      <w:r w:rsidR="006D1201" w:rsidRPr="00956811">
        <w:rPr>
          <w:rFonts w:cstheme="minorHAnsi"/>
          <w:sz w:val="24"/>
          <w:szCs w:val="24"/>
        </w:rPr>
        <w:t>. It is</w:t>
      </w:r>
      <w:r w:rsidR="00122E48">
        <w:rPr>
          <w:rFonts w:cstheme="minorHAnsi"/>
          <w:sz w:val="24"/>
          <w:szCs w:val="24"/>
        </w:rPr>
        <w:t>, however,</w:t>
      </w:r>
      <w:r w:rsidR="006D1201" w:rsidRPr="00956811">
        <w:rPr>
          <w:rFonts w:cstheme="minorHAnsi"/>
          <w:sz w:val="24"/>
          <w:szCs w:val="24"/>
        </w:rPr>
        <w:t xml:space="preserve"> difficult to standardize nutritional practices however the best message that Americans need to hear is that they have a choice do decide what is best for them.</w:t>
      </w:r>
      <w:r w:rsidR="00CC7E23" w:rsidRPr="00956811">
        <w:rPr>
          <w:rFonts w:cstheme="minorHAnsi"/>
          <w:sz w:val="24"/>
          <w:szCs w:val="24"/>
        </w:rPr>
        <w:br w:type="page"/>
      </w:r>
    </w:p>
    <w:p w:rsidR="00CC7E23" w:rsidRPr="00956811" w:rsidRDefault="00CC7E23" w:rsidP="00CC7E23">
      <w:pPr>
        <w:rPr>
          <w:rFonts w:cstheme="minorHAnsi"/>
          <w:sz w:val="24"/>
          <w:szCs w:val="24"/>
        </w:rPr>
      </w:pPr>
      <w:r w:rsidRPr="00956811">
        <w:rPr>
          <w:rFonts w:cstheme="minorHAnsi"/>
          <w:sz w:val="24"/>
          <w:szCs w:val="24"/>
        </w:rPr>
        <w:lastRenderedPageBreak/>
        <w:t>References</w:t>
      </w:r>
    </w:p>
    <w:p w:rsidR="00122E48" w:rsidRDefault="00493D03" w:rsidP="00122E48">
      <w:pPr>
        <w:ind w:left="720" w:hanging="720"/>
        <w:contextualSpacing/>
        <w:jc w:val="left"/>
        <w:rPr>
          <w:rFonts w:cstheme="minorHAnsi"/>
          <w:color w:val="222222"/>
          <w:sz w:val="24"/>
          <w:szCs w:val="24"/>
          <w:shd w:val="clear" w:color="auto" w:fill="FFFFFF"/>
        </w:rPr>
      </w:pPr>
      <w:proofErr w:type="spellStart"/>
      <w:r w:rsidRPr="00763F7E">
        <w:rPr>
          <w:rFonts w:cstheme="minorHAnsi"/>
          <w:color w:val="222222"/>
          <w:sz w:val="24"/>
          <w:szCs w:val="24"/>
          <w:shd w:val="clear" w:color="auto" w:fill="FFFFFF"/>
        </w:rPr>
        <w:t>Alaunyte</w:t>
      </w:r>
      <w:proofErr w:type="spellEnd"/>
      <w:r w:rsidRPr="00763F7E">
        <w:rPr>
          <w:rFonts w:cstheme="minorHAnsi"/>
          <w:color w:val="222222"/>
          <w:sz w:val="24"/>
          <w:szCs w:val="24"/>
          <w:shd w:val="clear" w:color="auto" w:fill="FFFFFF"/>
        </w:rPr>
        <w:t>, I., Perry, J. L., &amp; Aubrey, T. (2015). Nutritional</w:t>
      </w:r>
      <w:r w:rsidR="00122E48">
        <w:rPr>
          <w:rFonts w:cstheme="minorHAnsi"/>
          <w:color w:val="222222"/>
          <w:sz w:val="24"/>
          <w:szCs w:val="24"/>
          <w:shd w:val="clear" w:color="auto" w:fill="FFFFFF"/>
        </w:rPr>
        <w:t xml:space="preserve"> knowledge and eating habits of </w:t>
      </w:r>
      <w:r w:rsidRPr="00763F7E">
        <w:rPr>
          <w:rFonts w:cstheme="minorHAnsi"/>
          <w:color w:val="222222"/>
          <w:sz w:val="24"/>
          <w:szCs w:val="24"/>
          <w:shd w:val="clear" w:color="auto" w:fill="FFFFFF"/>
        </w:rPr>
        <w:t>professional rugby league players: does knowledge translate into practice</w:t>
      </w:r>
      <w:proofErr w:type="gramStart"/>
      <w:r w:rsidRPr="00763F7E">
        <w:rPr>
          <w:rFonts w:cstheme="minorHAnsi"/>
          <w:color w:val="222222"/>
          <w:sz w:val="24"/>
          <w:szCs w:val="24"/>
          <w:shd w:val="clear" w:color="auto" w:fill="FFFFFF"/>
        </w:rPr>
        <w:t>?.</w:t>
      </w:r>
      <w:proofErr w:type="gramEnd"/>
      <w:r w:rsidRPr="00763F7E">
        <w:rPr>
          <w:rFonts w:cstheme="minorHAnsi"/>
          <w:color w:val="222222"/>
          <w:sz w:val="24"/>
          <w:szCs w:val="24"/>
          <w:shd w:val="clear" w:color="auto" w:fill="FFFFFF"/>
        </w:rPr>
        <w:t> </w:t>
      </w:r>
      <w:r w:rsidR="00122E48">
        <w:rPr>
          <w:rFonts w:cstheme="minorHAnsi"/>
          <w:i/>
          <w:iCs/>
          <w:color w:val="222222"/>
          <w:sz w:val="24"/>
          <w:szCs w:val="24"/>
          <w:shd w:val="clear" w:color="auto" w:fill="FFFFFF"/>
        </w:rPr>
        <w:t xml:space="preserve">Journal of the </w:t>
      </w:r>
      <w:r w:rsidRPr="00763F7E">
        <w:rPr>
          <w:rFonts w:cstheme="minorHAnsi"/>
          <w:i/>
          <w:iCs/>
          <w:color w:val="222222"/>
          <w:sz w:val="24"/>
          <w:szCs w:val="24"/>
          <w:shd w:val="clear" w:color="auto" w:fill="FFFFFF"/>
        </w:rPr>
        <w:t>International Society of Sports Nutrition</w:t>
      </w:r>
      <w:r w:rsidRPr="00763F7E">
        <w:rPr>
          <w:rFonts w:cstheme="minorHAnsi"/>
          <w:color w:val="222222"/>
          <w:sz w:val="24"/>
          <w:szCs w:val="24"/>
          <w:shd w:val="clear" w:color="auto" w:fill="FFFFFF"/>
        </w:rPr>
        <w:t>, </w:t>
      </w:r>
      <w:r w:rsidRPr="00763F7E">
        <w:rPr>
          <w:rFonts w:cstheme="minorHAnsi"/>
          <w:i/>
          <w:iCs/>
          <w:color w:val="222222"/>
          <w:sz w:val="24"/>
          <w:szCs w:val="24"/>
          <w:shd w:val="clear" w:color="auto" w:fill="FFFFFF"/>
        </w:rPr>
        <w:t>12</w:t>
      </w:r>
      <w:r w:rsidRPr="00763F7E">
        <w:rPr>
          <w:rFonts w:cstheme="minorHAnsi"/>
          <w:color w:val="222222"/>
          <w:sz w:val="24"/>
          <w:szCs w:val="24"/>
          <w:shd w:val="clear" w:color="auto" w:fill="FFFFFF"/>
        </w:rPr>
        <w:t>(1), 18.</w:t>
      </w:r>
    </w:p>
    <w:p w:rsidR="00122E48" w:rsidRDefault="0088264A" w:rsidP="00122E48">
      <w:pPr>
        <w:ind w:left="720" w:hanging="720"/>
        <w:contextualSpacing/>
        <w:jc w:val="left"/>
        <w:rPr>
          <w:rFonts w:cstheme="minorHAnsi"/>
          <w:color w:val="222222"/>
          <w:sz w:val="24"/>
          <w:szCs w:val="24"/>
          <w:shd w:val="clear" w:color="auto" w:fill="FFFFFF"/>
        </w:rPr>
      </w:pPr>
      <w:r w:rsidRPr="00763F7E">
        <w:rPr>
          <w:rFonts w:cstheme="minorHAnsi"/>
          <w:color w:val="222222"/>
          <w:sz w:val="24"/>
          <w:szCs w:val="24"/>
          <w:shd w:val="clear" w:color="auto" w:fill="FFFFFF"/>
        </w:rPr>
        <w:t>Hayes-Conroy, A. (Ed.). (2016). </w:t>
      </w:r>
      <w:r w:rsidRPr="00763F7E">
        <w:rPr>
          <w:rFonts w:cstheme="minorHAnsi"/>
          <w:i/>
          <w:iCs/>
          <w:color w:val="222222"/>
          <w:sz w:val="24"/>
          <w:szCs w:val="24"/>
          <w:shd w:val="clear" w:color="auto" w:fill="FFFFFF"/>
        </w:rPr>
        <w:t>Doing nutrition differently: critical approaches to diet and dietary intervention</w:t>
      </w:r>
      <w:r w:rsidRPr="00763F7E">
        <w:rPr>
          <w:rFonts w:cstheme="minorHAnsi"/>
          <w:color w:val="222222"/>
          <w:sz w:val="24"/>
          <w:szCs w:val="24"/>
          <w:shd w:val="clear" w:color="auto" w:fill="FFFFFF"/>
        </w:rPr>
        <w:t>. Routledge.</w:t>
      </w:r>
    </w:p>
    <w:p w:rsidR="00315F47" w:rsidRPr="00956811" w:rsidRDefault="00FB109F" w:rsidP="00313DEC">
      <w:pPr>
        <w:ind w:left="720" w:hanging="720"/>
        <w:contextualSpacing/>
        <w:jc w:val="left"/>
        <w:rPr>
          <w:rFonts w:cstheme="minorHAnsi"/>
          <w:sz w:val="24"/>
          <w:szCs w:val="24"/>
        </w:rPr>
      </w:pPr>
      <w:r w:rsidRPr="00763F7E">
        <w:rPr>
          <w:rFonts w:cstheme="minorHAnsi"/>
          <w:color w:val="222222"/>
          <w:sz w:val="24"/>
          <w:szCs w:val="24"/>
          <w:shd w:val="clear" w:color="auto" w:fill="FFFFFF"/>
        </w:rPr>
        <w:t>Pike, K. M., Hoek, H. W., &amp; Dunne, P. E. (2014). Cultural trends and eating disorders. </w:t>
      </w:r>
      <w:r w:rsidRPr="00763F7E">
        <w:rPr>
          <w:rFonts w:cstheme="minorHAnsi"/>
          <w:i/>
          <w:iCs/>
          <w:color w:val="222222"/>
          <w:sz w:val="24"/>
          <w:szCs w:val="24"/>
          <w:shd w:val="clear" w:color="auto" w:fill="FFFFFF"/>
        </w:rPr>
        <w:t>Current opinion in psychiatry</w:t>
      </w:r>
      <w:r w:rsidRPr="00763F7E">
        <w:rPr>
          <w:rFonts w:cstheme="minorHAnsi"/>
          <w:color w:val="222222"/>
          <w:sz w:val="24"/>
          <w:szCs w:val="24"/>
          <w:shd w:val="clear" w:color="auto" w:fill="FFFFFF"/>
        </w:rPr>
        <w:t>, </w:t>
      </w:r>
      <w:r w:rsidRPr="00763F7E">
        <w:rPr>
          <w:rFonts w:cstheme="minorHAnsi"/>
          <w:i/>
          <w:iCs/>
          <w:color w:val="222222"/>
          <w:sz w:val="24"/>
          <w:szCs w:val="24"/>
          <w:shd w:val="clear" w:color="auto" w:fill="FFFFFF"/>
        </w:rPr>
        <w:t>27</w:t>
      </w:r>
      <w:r w:rsidRPr="00763F7E">
        <w:rPr>
          <w:rFonts w:cstheme="minorHAnsi"/>
          <w:color w:val="222222"/>
          <w:sz w:val="24"/>
          <w:szCs w:val="24"/>
          <w:shd w:val="clear" w:color="auto" w:fill="FFFFFF"/>
        </w:rPr>
        <w:t>(6), 436-442.</w:t>
      </w:r>
    </w:p>
    <w:sectPr w:rsidR="00315F47" w:rsidRPr="00956811" w:rsidSect="00833B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5"/>
  <w:bordersDoNotSurroundHeader/>
  <w:bordersDoNotSurroundFooter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LewsDQzNDMxNDY3tDRT0lEKTi0uzszPAykwrAUAZ0loUCwAAAA="/>
  </w:docVars>
  <w:rsids>
    <w:rsidRoot w:val="00901B90"/>
    <w:rsid w:val="00005823"/>
    <w:rsid w:val="000230A5"/>
    <w:rsid w:val="00035D8D"/>
    <w:rsid w:val="000612BF"/>
    <w:rsid w:val="00061467"/>
    <w:rsid w:val="0008275E"/>
    <w:rsid w:val="0008441B"/>
    <w:rsid w:val="00085FE6"/>
    <w:rsid w:val="00092A07"/>
    <w:rsid w:val="000A578F"/>
    <w:rsid w:val="000B390F"/>
    <w:rsid w:val="000B5C61"/>
    <w:rsid w:val="000B76F5"/>
    <w:rsid w:val="000B7E4C"/>
    <w:rsid w:val="000C5A91"/>
    <w:rsid w:val="000D13C2"/>
    <w:rsid w:val="000D5660"/>
    <w:rsid w:val="000D72F0"/>
    <w:rsid w:val="000E608F"/>
    <w:rsid w:val="000E7AA1"/>
    <w:rsid w:val="000F6DC1"/>
    <w:rsid w:val="00104CD6"/>
    <w:rsid w:val="00112978"/>
    <w:rsid w:val="00122E48"/>
    <w:rsid w:val="0015130D"/>
    <w:rsid w:val="001544E5"/>
    <w:rsid w:val="00155BAE"/>
    <w:rsid w:val="00170440"/>
    <w:rsid w:val="00175047"/>
    <w:rsid w:val="00187E00"/>
    <w:rsid w:val="0019047E"/>
    <w:rsid w:val="00194C98"/>
    <w:rsid w:val="001A7541"/>
    <w:rsid w:val="001B061B"/>
    <w:rsid w:val="001B61CE"/>
    <w:rsid w:val="001E4F93"/>
    <w:rsid w:val="001F0DAF"/>
    <w:rsid w:val="00201BE4"/>
    <w:rsid w:val="00205A32"/>
    <w:rsid w:val="00206A28"/>
    <w:rsid w:val="00210C76"/>
    <w:rsid w:val="002225A5"/>
    <w:rsid w:val="002370CB"/>
    <w:rsid w:val="00240508"/>
    <w:rsid w:val="002456DA"/>
    <w:rsid w:val="00257D29"/>
    <w:rsid w:val="002A575A"/>
    <w:rsid w:val="002A6328"/>
    <w:rsid w:val="002B6120"/>
    <w:rsid w:val="002B64DC"/>
    <w:rsid w:val="002D5DA0"/>
    <w:rsid w:val="002E0BDD"/>
    <w:rsid w:val="002E3761"/>
    <w:rsid w:val="002F1E57"/>
    <w:rsid w:val="00307BC8"/>
    <w:rsid w:val="00312C0E"/>
    <w:rsid w:val="00313DEC"/>
    <w:rsid w:val="00315F47"/>
    <w:rsid w:val="00317918"/>
    <w:rsid w:val="00321990"/>
    <w:rsid w:val="0033404F"/>
    <w:rsid w:val="00335604"/>
    <w:rsid w:val="003369CC"/>
    <w:rsid w:val="0034740F"/>
    <w:rsid w:val="00350A3C"/>
    <w:rsid w:val="00371985"/>
    <w:rsid w:val="00376E67"/>
    <w:rsid w:val="00381674"/>
    <w:rsid w:val="00386A04"/>
    <w:rsid w:val="003B7C98"/>
    <w:rsid w:val="003C4D1D"/>
    <w:rsid w:val="003E7D0F"/>
    <w:rsid w:val="004041F9"/>
    <w:rsid w:val="0040550D"/>
    <w:rsid w:val="004509E0"/>
    <w:rsid w:val="00455223"/>
    <w:rsid w:val="00456C62"/>
    <w:rsid w:val="00474B1C"/>
    <w:rsid w:val="004776C0"/>
    <w:rsid w:val="00484672"/>
    <w:rsid w:val="00487EF2"/>
    <w:rsid w:val="00493D03"/>
    <w:rsid w:val="004960A3"/>
    <w:rsid w:val="004B3FAC"/>
    <w:rsid w:val="004C31A4"/>
    <w:rsid w:val="004C4130"/>
    <w:rsid w:val="0052536C"/>
    <w:rsid w:val="00565917"/>
    <w:rsid w:val="00597632"/>
    <w:rsid w:val="005B6397"/>
    <w:rsid w:val="005D56C4"/>
    <w:rsid w:val="005F0570"/>
    <w:rsid w:val="005F1C55"/>
    <w:rsid w:val="005F2D70"/>
    <w:rsid w:val="006041E4"/>
    <w:rsid w:val="006153C0"/>
    <w:rsid w:val="006201CD"/>
    <w:rsid w:val="0062110B"/>
    <w:rsid w:val="0062477D"/>
    <w:rsid w:val="00670CEB"/>
    <w:rsid w:val="00681CDD"/>
    <w:rsid w:val="006826F8"/>
    <w:rsid w:val="00682899"/>
    <w:rsid w:val="0068438A"/>
    <w:rsid w:val="00690374"/>
    <w:rsid w:val="00696636"/>
    <w:rsid w:val="006D1201"/>
    <w:rsid w:val="006E20C8"/>
    <w:rsid w:val="006E6FEE"/>
    <w:rsid w:val="006F0CBB"/>
    <w:rsid w:val="006F6880"/>
    <w:rsid w:val="0070229C"/>
    <w:rsid w:val="00726102"/>
    <w:rsid w:val="00736420"/>
    <w:rsid w:val="00736973"/>
    <w:rsid w:val="0074523B"/>
    <w:rsid w:val="00763F7E"/>
    <w:rsid w:val="00770860"/>
    <w:rsid w:val="00772871"/>
    <w:rsid w:val="00777CBF"/>
    <w:rsid w:val="00784C04"/>
    <w:rsid w:val="00790A4E"/>
    <w:rsid w:val="007C19A3"/>
    <w:rsid w:val="007C3E21"/>
    <w:rsid w:val="007D2F05"/>
    <w:rsid w:val="007E37AA"/>
    <w:rsid w:val="007E7F37"/>
    <w:rsid w:val="007F3CE4"/>
    <w:rsid w:val="007F7AAF"/>
    <w:rsid w:val="00806A93"/>
    <w:rsid w:val="00816F40"/>
    <w:rsid w:val="00833B46"/>
    <w:rsid w:val="0088264A"/>
    <w:rsid w:val="00886C07"/>
    <w:rsid w:val="008A1F3D"/>
    <w:rsid w:val="008A47A7"/>
    <w:rsid w:val="008B47AF"/>
    <w:rsid w:val="008C0172"/>
    <w:rsid w:val="008E37B2"/>
    <w:rsid w:val="008E7924"/>
    <w:rsid w:val="00901B90"/>
    <w:rsid w:val="00927C88"/>
    <w:rsid w:val="00940B8D"/>
    <w:rsid w:val="00956811"/>
    <w:rsid w:val="00966163"/>
    <w:rsid w:val="00973251"/>
    <w:rsid w:val="00983A51"/>
    <w:rsid w:val="00986627"/>
    <w:rsid w:val="00997E5F"/>
    <w:rsid w:val="00997EB9"/>
    <w:rsid w:val="009A0DF5"/>
    <w:rsid w:val="009D01FD"/>
    <w:rsid w:val="009E4C2C"/>
    <w:rsid w:val="009F22D0"/>
    <w:rsid w:val="00A0039A"/>
    <w:rsid w:val="00A204E3"/>
    <w:rsid w:val="00A26B61"/>
    <w:rsid w:val="00A451E0"/>
    <w:rsid w:val="00A5778F"/>
    <w:rsid w:val="00A73613"/>
    <w:rsid w:val="00A84625"/>
    <w:rsid w:val="00A93AD8"/>
    <w:rsid w:val="00A96B1B"/>
    <w:rsid w:val="00A9729B"/>
    <w:rsid w:val="00A97C8E"/>
    <w:rsid w:val="00AA020D"/>
    <w:rsid w:val="00AB2F7B"/>
    <w:rsid w:val="00AB7C84"/>
    <w:rsid w:val="00AC4320"/>
    <w:rsid w:val="00B01BDF"/>
    <w:rsid w:val="00B04BB4"/>
    <w:rsid w:val="00B366F2"/>
    <w:rsid w:val="00B731A5"/>
    <w:rsid w:val="00B9043F"/>
    <w:rsid w:val="00B95F08"/>
    <w:rsid w:val="00BD08AC"/>
    <w:rsid w:val="00BD682A"/>
    <w:rsid w:val="00C02239"/>
    <w:rsid w:val="00C02EE3"/>
    <w:rsid w:val="00C140F9"/>
    <w:rsid w:val="00C5617A"/>
    <w:rsid w:val="00C70DE7"/>
    <w:rsid w:val="00C929F0"/>
    <w:rsid w:val="00CA3A3B"/>
    <w:rsid w:val="00CC7E23"/>
    <w:rsid w:val="00CE3F69"/>
    <w:rsid w:val="00CF1DE6"/>
    <w:rsid w:val="00CF23D6"/>
    <w:rsid w:val="00D06C50"/>
    <w:rsid w:val="00D105C1"/>
    <w:rsid w:val="00D173FE"/>
    <w:rsid w:val="00D209C2"/>
    <w:rsid w:val="00D244E6"/>
    <w:rsid w:val="00D31F1E"/>
    <w:rsid w:val="00D61652"/>
    <w:rsid w:val="00D73E5F"/>
    <w:rsid w:val="00D85266"/>
    <w:rsid w:val="00D86CC9"/>
    <w:rsid w:val="00D87FA7"/>
    <w:rsid w:val="00D91293"/>
    <w:rsid w:val="00D97DA3"/>
    <w:rsid w:val="00DB455B"/>
    <w:rsid w:val="00DB5D63"/>
    <w:rsid w:val="00DD1144"/>
    <w:rsid w:val="00DD2671"/>
    <w:rsid w:val="00DF3178"/>
    <w:rsid w:val="00DF3246"/>
    <w:rsid w:val="00DF6440"/>
    <w:rsid w:val="00E00669"/>
    <w:rsid w:val="00E03EB9"/>
    <w:rsid w:val="00E12548"/>
    <w:rsid w:val="00E12CD0"/>
    <w:rsid w:val="00E23A9B"/>
    <w:rsid w:val="00E344DF"/>
    <w:rsid w:val="00E54D71"/>
    <w:rsid w:val="00E62E37"/>
    <w:rsid w:val="00E63619"/>
    <w:rsid w:val="00E84991"/>
    <w:rsid w:val="00EA7869"/>
    <w:rsid w:val="00EB5F9E"/>
    <w:rsid w:val="00EB6C5D"/>
    <w:rsid w:val="00EC6884"/>
    <w:rsid w:val="00ED02DE"/>
    <w:rsid w:val="00EE0F47"/>
    <w:rsid w:val="00EF2F28"/>
    <w:rsid w:val="00F157A4"/>
    <w:rsid w:val="00F165D5"/>
    <w:rsid w:val="00F16B59"/>
    <w:rsid w:val="00F20DC8"/>
    <w:rsid w:val="00F3101F"/>
    <w:rsid w:val="00F54675"/>
    <w:rsid w:val="00F60D59"/>
    <w:rsid w:val="00F65F6E"/>
    <w:rsid w:val="00F711EB"/>
    <w:rsid w:val="00F85727"/>
    <w:rsid w:val="00FA7E4B"/>
    <w:rsid w:val="00FB10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09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929F0"/>
    <w:pPr>
      <w:spacing w:before="100" w:beforeAutospacing="1" w:after="100" w:afterAutospacing="1" w:line="240" w:lineRule="auto"/>
      <w:jc w:val="left"/>
    </w:pPr>
    <w:rPr>
      <w:rFonts w:ascii="SimSun" w:eastAsia="SimSun" w:hAnsi="SimSun" w:cs="SimSun"/>
      <w:sz w:val="24"/>
      <w:szCs w:val="24"/>
      <w:lang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377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0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32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131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07</Words>
  <Characters>631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4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olga</dc:creator>
  <cp:lastModifiedBy>klish</cp:lastModifiedBy>
  <cp:revision>2</cp:revision>
  <dcterms:created xsi:type="dcterms:W3CDTF">2020-02-20T08:23:00Z</dcterms:created>
  <dcterms:modified xsi:type="dcterms:W3CDTF">2020-02-20T08:23:00Z</dcterms:modified>
</cp:coreProperties>
</file>